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C187C" w14:textId="77777777" w:rsidR="00584FBA" w:rsidRDefault="00584FBA"/>
    <w:p w14:paraId="62440338" w14:textId="77777777" w:rsidR="00584FBA" w:rsidRPr="00584FBA" w:rsidRDefault="00584FBA" w:rsidP="00584FBA"/>
    <w:p w14:paraId="663C61B2" w14:textId="77777777" w:rsidR="00584FBA" w:rsidRPr="00584FBA" w:rsidRDefault="00584FBA" w:rsidP="00584FBA"/>
    <w:p w14:paraId="357CD39D" w14:textId="77777777" w:rsidR="00584FBA" w:rsidRPr="00584FBA" w:rsidRDefault="00584FBA" w:rsidP="00584FBA"/>
    <w:p w14:paraId="10CF01BC" w14:textId="77777777" w:rsidR="00584FBA" w:rsidRPr="00584FBA" w:rsidRDefault="00584FBA" w:rsidP="00584FBA"/>
    <w:p w14:paraId="708238A6" w14:textId="77777777" w:rsidR="00584FBA" w:rsidRPr="00584FBA" w:rsidRDefault="00584FBA" w:rsidP="00584FBA"/>
    <w:p w14:paraId="4EC430B7" w14:textId="77777777" w:rsidR="00584FBA" w:rsidRDefault="00584FBA" w:rsidP="00584FBA"/>
    <w:p w14:paraId="578DB26C" w14:textId="77777777" w:rsidR="00584FBA" w:rsidRDefault="00584FBA" w:rsidP="00584FBA"/>
    <w:p w14:paraId="7202C02F" w14:textId="77777777" w:rsidR="00584FBA" w:rsidRDefault="00584FBA" w:rsidP="00584FBA"/>
    <w:p w14:paraId="347790BC" w14:textId="77777777" w:rsidR="00584FBA" w:rsidRDefault="00584FBA" w:rsidP="00584FBA"/>
    <w:p w14:paraId="69F84666" w14:textId="77777777" w:rsidR="000A35BF" w:rsidRDefault="00584FBA" w:rsidP="00584FBA">
      <w:pPr>
        <w:rPr>
          <w:sz w:val="28"/>
        </w:rPr>
      </w:pPr>
      <w:r>
        <w:rPr>
          <w:b/>
          <w:noProof/>
          <w:sz w:val="28"/>
          <w:lang w:eastAsia="en-CA"/>
        </w:rPr>
        <mc:AlternateContent>
          <mc:Choice Requires="wps">
            <w:drawing>
              <wp:anchor distT="0" distB="0" distL="114300" distR="114300" simplePos="0" relativeHeight="251658240" behindDoc="0" locked="0" layoutInCell="1" allowOverlap="1" wp14:anchorId="7F5F0E11" wp14:editId="7CABB09C">
                <wp:simplePos x="0" y="0"/>
                <wp:positionH relativeFrom="column">
                  <wp:posOffset>0</wp:posOffset>
                </wp:positionH>
                <wp:positionV relativeFrom="paragraph">
                  <wp:posOffset>256256</wp:posOffset>
                </wp:positionV>
                <wp:extent cx="548640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54864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arto="http://schemas.microsoft.com/office/word/2006/arto">
            <w:pict>
              <v:line w14:anchorId="031D0DF1" id="Straight Connector 1"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0,20.2pt" to="6in,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" strokecolor="black [3213]" strokeweight="1.5pt">
                <v:stroke joinstyle="miter"/>
              </v:line>
            </w:pict>
          </mc:Fallback>
        </mc:AlternateContent>
      </w:r>
      <w:r w:rsidRPr="00584FBA">
        <w:rPr>
          <w:b/>
          <w:sz w:val="28"/>
        </w:rPr>
        <w:t>UNIVERSITY OF CALGARY</w:t>
      </w:r>
      <w:r w:rsidR="00C21722">
        <w:rPr>
          <w:sz w:val="28"/>
        </w:rPr>
        <w:t xml:space="preserve"> | VP</w:t>
      </w:r>
      <w:r w:rsidRPr="00584FBA">
        <w:rPr>
          <w:sz w:val="28"/>
        </w:rPr>
        <w:t xml:space="preserve"> SERVICES | Environment, Health and Safety</w:t>
      </w:r>
    </w:p>
    <w:p w14:paraId="74B1A98B" w14:textId="6999A023" w:rsidR="00584FBA" w:rsidRPr="00F462C5" w:rsidRDefault="00617736" w:rsidP="00584FBA">
      <w:pPr>
        <w:spacing w:after="0" w:line="360" w:lineRule="auto"/>
        <w:rPr>
          <w:b/>
          <w:bCs/>
          <w:sz w:val="32"/>
          <w:szCs w:val="28"/>
        </w:rPr>
      </w:pPr>
      <w:r>
        <w:rPr>
          <w:b/>
          <w:bCs/>
          <w:sz w:val="32"/>
          <w:szCs w:val="28"/>
        </w:rPr>
        <w:t>Field Safety Pre-</w:t>
      </w:r>
      <w:r w:rsidR="000C292F">
        <w:rPr>
          <w:b/>
          <w:bCs/>
          <w:sz w:val="32"/>
          <w:szCs w:val="28"/>
        </w:rPr>
        <w:t>T</w:t>
      </w:r>
      <w:r>
        <w:rPr>
          <w:b/>
          <w:bCs/>
          <w:sz w:val="32"/>
          <w:szCs w:val="28"/>
        </w:rPr>
        <w:t>rip Meeting Procedure and Agenda</w:t>
      </w:r>
    </w:p>
    <w:p w14:paraId="2BEFD3C7" w14:textId="77777777" w:rsidR="002945F0" w:rsidRDefault="002945F0" w:rsidP="00584FBA">
      <w:pPr>
        <w:spacing w:after="0" w:line="360" w:lineRule="auto"/>
      </w:pPr>
    </w:p>
    <w:p w14:paraId="46655C9B" w14:textId="34FF8751" w:rsidR="002945F0" w:rsidRDefault="00A5513D" w:rsidP="00584FBA">
      <w:pPr>
        <w:spacing w:after="0" w:line="360" w:lineRule="auto"/>
      </w:pPr>
      <w:r w:rsidRPr="00F462C5">
        <w:rPr>
          <w:b/>
          <w:bCs/>
        </w:rPr>
        <w:t>EHSMS Element:</w:t>
      </w:r>
      <w:r>
        <w:t xml:space="preserve"> </w:t>
      </w:r>
      <w:r w:rsidR="00B74163">
        <w:t>Field Safety</w:t>
      </w:r>
    </w:p>
    <w:p w14:paraId="5EC22850" w14:textId="5892EC28" w:rsidR="00584FBA" w:rsidRDefault="00584FBA" w:rsidP="00584FBA">
      <w:pPr>
        <w:spacing w:after="0" w:line="360" w:lineRule="auto"/>
      </w:pPr>
      <w:r w:rsidRPr="00F462C5">
        <w:rPr>
          <w:b/>
          <w:bCs/>
        </w:rPr>
        <w:t xml:space="preserve">Document Number: </w:t>
      </w:r>
      <w:r w:rsidR="009B6362">
        <w:t>EHSMS-</w:t>
      </w:r>
      <w:r w:rsidR="009814B8">
        <w:t>ST-0001-</w:t>
      </w:r>
      <w:r w:rsidR="009B6362">
        <w:t>PR-</w:t>
      </w:r>
      <w:r w:rsidR="00B74163">
        <w:t>02</w:t>
      </w:r>
    </w:p>
    <w:p w14:paraId="7B85916D" w14:textId="504C79EA" w:rsidR="00584FBA" w:rsidRDefault="005F7009" w:rsidP="003F0951">
      <w:pPr>
        <w:spacing w:after="0" w:line="240" w:lineRule="auto"/>
      </w:pPr>
      <w:r>
        <w:rPr>
          <w:b/>
          <w:bCs/>
        </w:rPr>
        <w:t xml:space="preserve">Document Custodian: </w:t>
      </w:r>
      <w:r w:rsidRPr="005F7009">
        <w:t>Environment, Health and Safety</w:t>
      </w:r>
    </w:p>
    <w:p w14:paraId="1D4C879B" w14:textId="77777777" w:rsidR="003F0951" w:rsidRDefault="003F0951" w:rsidP="003F0951">
      <w:pPr>
        <w:spacing w:after="0" w:line="240" w:lineRule="auto"/>
      </w:pPr>
    </w:p>
    <w:tbl>
      <w:tblPr>
        <w:tblStyle w:val="TableGrid"/>
        <w:tblW w:w="0" w:type="auto"/>
        <w:tblLook w:val="04A0" w:firstRow="1" w:lastRow="0" w:firstColumn="1" w:lastColumn="0" w:noHBand="0" w:noVBand="1"/>
      </w:tblPr>
      <w:tblGrid>
        <w:gridCol w:w="914"/>
        <w:gridCol w:w="6594"/>
        <w:gridCol w:w="1842"/>
      </w:tblGrid>
      <w:tr w:rsidR="003F0951" w14:paraId="72305816" w14:textId="77777777" w:rsidTr="005E64E4">
        <w:trPr>
          <w:trHeight w:hRule="exact" w:val="284"/>
        </w:trPr>
        <w:tc>
          <w:tcPr>
            <w:tcW w:w="9350" w:type="dxa"/>
            <w:gridSpan w:val="3"/>
            <w:shd w:val="clear" w:color="auto" w:fill="F2F2F2" w:themeFill="background1" w:themeFillShade="F2"/>
          </w:tcPr>
          <w:p w14:paraId="640014F1" w14:textId="77777777" w:rsidR="003F0951" w:rsidRPr="00534B78" w:rsidRDefault="003F0951" w:rsidP="003F0951">
            <w:pPr>
              <w:rPr>
                <w:b/>
                <w:bCs/>
              </w:rPr>
            </w:pPr>
            <w:r>
              <w:rPr>
                <w:b/>
                <w:bCs/>
              </w:rPr>
              <w:t>Change Control</w:t>
            </w:r>
          </w:p>
        </w:tc>
      </w:tr>
      <w:tr w:rsidR="003F0951" w14:paraId="1902A78F" w14:textId="77777777" w:rsidTr="005E64E4">
        <w:trPr>
          <w:trHeight w:hRule="exact" w:val="284"/>
        </w:trPr>
        <w:tc>
          <w:tcPr>
            <w:tcW w:w="914" w:type="dxa"/>
            <w:shd w:val="clear" w:color="auto" w:fill="F2F2F2" w:themeFill="background1" w:themeFillShade="F2"/>
          </w:tcPr>
          <w:p w14:paraId="43B02B78" w14:textId="77777777" w:rsidR="003F0951" w:rsidRPr="00534B78" w:rsidRDefault="003F0951" w:rsidP="005E64E4">
            <w:pPr>
              <w:jc w:val="center"/>
              <w:rPr>
                <w:b/>
                <w:bCs/>
              </w:rPr>
            </w:pPr>
            <w:r w:rsidRPr="00534B78">
              <w:rPr>
                <w:b/>
                <w:bCs/>
              </w:rPr>
              <w:t>Version</w:t>
            </w:r>
          </w:p>
        </w:tc>
        <w:tc>
          <w:tcPr>
            <w:tcW w:w="6594" w:type="dxa"/>
            <w:shd w:val="clear" w:color="auto" w:fill="F2F2F2" w:themeFill="background1" w:themeFillShade="F2"/>
          </w:tcPr>
          <w:p w14:paraId="58806E96" w14:textId="77777777" w:rsidR="003F0951" w:rsidRPr="00534B78" w:rsidRDefault="003F0951" w:rsidP="005E64E4">
            <w:pPr>
              <w:jc w:val="center"/>
              <w:rPr>
                <w:b/>
                <w:bCs/>
              </w:rPr>
            </w:pPr>
            <w:r w:rsidRPr="00534B78">
              <w:rPr>
                <w:b/>
                <w:bCs/>
              </w:rPr>
              <w:t>Description</w:t>
            </w:r>
          </w:p>
        </w:tc>
        <w:tc>
          <w:tcPr>
            <w:tcW w:w="1842" w:type="dxa"/>
            <w:shd w:val="clear" w:color="auto" w:fill="F2F2F2" w:themeFill="background1" w:themeFillShade="F2"/>
          </w:tcPr>
          <w:p w14:paraId="521F6215" w14:textId="77777777" w:rsidR="003F0951" w:rsidRPr="00534B78" w:rsidRDefault="003F0951" w:rsidP="005E64E4">
            <w:pPr>
              <w:jc w:val="center"/>
              <w:rPr>
                <w:b/>
                <w:bCs/>
              </w:rPr>
            </w:pPr>
            <w:r w:rsidRPr="00534B78">
              <w:rPr>
                <w:b/>
                <w:bCs/>
              </w:rPr>
              <w:t>Effective Date</w:t>
            </w:r>
          </w:p>
        </w:tc>
      </w:tr>
      <w:tr w:rsidR="003F0951" w14:paraId="20510B0A" w14:textId="77777777" w:rsidTr="005E64E4">
        <w:trPr>
          <w:trHeight w:hRule="exact" w:val="284"/>
        </w:trPr>
        <w:tc>
          <w:tcPr>
            <w:tcW w:w="914" w:type="dxa"/>
          </w:tcPr>
          <w:p w14:paraId="15E2C9F5" w14:textId="25BEF50C" w:rsidR="003F0951" w:rsidRDefault="00CB0891" w:rsidP="005E64E4">
            <w:r>
              <w:t>2</w:t>
            </w:r>
          </w:p>
        </w:tc>
        <w:tc>
          <w:tcPr>
            <w:tcW w:w="6594" w:type="dxa"/>
          </w:tcPr>
          <w:p w14:paraId="386A678A" w14:textId="7BA52F18" w:rsidR="003F0951" w:rsidRDefault="00CB0891" w:rsidP="005E64E4">
            <w:r>
              <w:t>Author’s alterations based on end user feedback.</w:t>
            </w:r>
          </w:p>
        </w:tc>
        <w:tc>
          <w:tcPr>
            <w:tcW w:w="1842" w:type="dxa"/>
          </w:tcPr>
          <w:p w14:paraId="6512E110" w14:textId="4C361D49" w:rsidR="003F0951" w:rsidRDefault="00B74163" w:rsidP="005E64E4">
            <w:r>
              <w:t>2022.</w:t>
            </w:r>
            <w:r w:rsidR="00CB0891">
              <w:t>11</w:t>
            </w:r>
            <w:r>
              <w:t>.0</w:t>
            </w:r>
            <w:r w:rsidR="00CB0891">
              <w:t>2</w:t>
            </w:r>
          </w:p>
        </w:tc>
      </w:tr>
      <w:tr w:rsidR="00CB0891" w14:paraId="211B4AE3" w14:textId="77777777" w:rsidTr="005E64E4">
        <w:trPr>
          <w:trHeight w:hRule="exact" w:val="284"/>
        </w:trPr>
        <w:tc>
          <w:tcPr>
            <w:tcW w:w="914" w:type="dxa"/>
          </w:tcPr>
          <w:p w14:paraId="60214B82" w14:textId="549EA6D0" w:rsidR="00CB0891" w:rsidRDefault="00CB0891" w:rsidP="00CB0891">
            <w:r>
              <w:t>1</w:t>
            </w:r>
          </w:p>
        </w:tc>
        <w:tc>
          <w:tcPr>
            <w:tcW w:w="6594" w:type="dxa"/>
          </w:tcPr>
          <w:p w14:paraId="785AA200" w14:textId="657260A9" w:rsidR="00CB0891" w:rsidRDefault="00CB0891" w:rsidP="00CB0891">
            <w:r>
              <w:t>Document published</w:t>
            </w:r>
          </w:p>
        </w:tc>
        <w:tc>
          <w:tcPr>
            <w:tcW w:w="1842" w:type="dxa"/>
          </w:tcPr>
          <w:p w14:paraId="4805C9CB" w14:textId="6FF33132" w:rsidR="00CB0891" w:rsidRDefault="00CB0891" w:rsidP="00CB0891">
            <w:r>
              <w:t>2022.09.06</w:t>
            </w:r>
          </w:p>
        </w:tc>
      </w:tr>
    </w:tbl>
    <w:p w14:paraId="4E2908CB" w14:textId="77777777" w:rsidR="00584FBA" w:rsidRDefault="00584FBA" w:rsidP="00584FBA">
      <w:pPr>
        <w:spacing w:after="0" w:line="360" w:lineRule="auto"/>
      </w:pPr>
    </w:p>
    <w:p w14:paraId="174339E0" w14:textId="77777777" w:rsidR="00584FBA" w:rsidRDefault="00584FBA" w:rsidP="00584FBA">
      <w:pPr>
        <w:spacing w:after="0" w:line="360" w:lineRule="auto"/>
      </w:pPr>
    </w:p>
    <w:p w14:paraId="09100FF5" w14:textId="77777777" w:rsidR="00584FBA" w:rsidRDefault="00584FBA" w:rsidP="00584FBA">
      <w:pPr>
        <w:spacing w:after="0" w:line="360" w:lineRule="auto"/>
      </w:pPr>
    </w:p>
    <w:p w14:paraId="4840EBB7" w14:textId="77777777" w:rsidR="00584FBA" w:rsidRDefault="00584FBA" w:rsidP="00584FBA">
      <w:pPr>
        <w:spacing w:after="0" w:line="360" w:lineRule="auto"/>
      </w:pPr>
    </w:p>
    <w:p w14:paraId="21E6B43A" w14:textId="77777777" w:rsidR="00486AF2" w:rsidRDefault="00486AF2" w:rsidP="00584FBA">
      <w:pPr>
        <w:spacing w:after="0" w:line="360" w:lineRule="auto"/>
        <w:sectPr w:rsidR="00486AF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08" w:footer="708" w:gutter="0"/>
          <w:cols w:space="708"/>
          <w:docGrid w:linePitch="360"/>
        </w:sectPr>
      </w:pPr>
    </w:p>
    <w:p w14:paraId="6ABC5648" w14:textId="4C27E1A2" w:rsidR="008F6325" w:rsidRPr="00F462C5" w:rsidRDefault="008F6325" w:rsidP="00F462C5">
      <w:pPr>
        <w:pStyle w:val="Heading1"/>
        <w:numPr>
          <w:ilvl w:val="0"/>
          <w:numId w:val="0"/>
        </w:numPr>
        <w:ind w:left="720" w:hanging="360"/>
        <w:jc w:val="center"/>
        <w:rPr>
          <w:sz w:val="24"/>
          <w:szCs w:val="22"/>
        </w:rPr>
      </w:pPr>
      <w:bookmarkStart w:id="0" w:name="_Toc118276943"/>
      <w:r w:rsidRPr="00F462C5">
        <w:rPr>
          <w:sz w:val="24"/>
        </w:rPr>
        <w:lastRenderedPageBreak/>
        <w:t>Table of Contents</w:t>
      </w:r>
      <w:bookmarkEnd w:id="0"/>
    </w:p>
    <w:p w14:paraId="561BA3C9" w14:textId="7D672AAF" w:rsidR="004C4ED3" w:rsidRDefault="004C4ED3" w:rsidP="004C4ED3"/>
    <w:sdt>
      <w:sdtPr>
        <w:rPr>
          <w:rFonts w:cstheme="minorBidi"/>
          <w:bCs w:val="0"/>
          <w:caps w:val="0"/>
          <w:sz w:val="22"/>
          <w:lang w:val="en-US"/>
        </w:rPr>
        <w:id w:val="-284648"/>
        <w:docPartObj>
          <w:docPartGallery w:val="Table of Contents"/>
          <w:docPartUnique/>
        </w:docPartObj>
      </w:sdtPr>
      <w:sdtEndPr>
        <w:rPr>
          <w:b w:val="0"/>
          <w:noProof/>
          <w:szCs w:val="22"/>
        </w:rPr>
      </w:sdtEndPr>
      <w:sdtContent>
        <w:p w14:paraId="61E41509" w14:textId="2538EEA9" w:rsidR="00CB0891" w:rsidRDefault="00880FD7">
          <w:pPr>
            <w:pStyle w:val="TOC1"/>
            <w:tabs>
              <w:tab w:val="right" w:leader="dot" w:pos="9350"/>
            </w:tabs>
            <w:rPr>
              <w:rFonts w:eastAsiaTheme="minorEastAsia" w:cstheme="minorBidi"/>
              <w:b w:val="0"/>
              <w:bCs w:val="0"/>
              <w:caps w:val="0"/>
              <w:noProof/>
              <w:sz w:val="22"/>
              <w:szCs w:val="22"/>
              <w:lang w:eastAsia="en-CA"/>
            </w:rPr>
          </w:pPr>
          <w:r>
            <w:fldChar w:fldCharType="begin"/>
          </w:r>
          <w:r>
            <w:instrText xml:space="preserve"> TOC \o "1-2" \u </w:instrText>
          </w:r>
          <w:r>
            <w:fldChar w:fldCharType="separate"/>
          </w:r>
          <w:r w:rsidR="00CB0891">
            <w:rPr>
              <w:noProof/>
            </w:rPr>
            <w:t>Table of Contents</w:t>
          </w:r>
          <w:r w:rsidR="00CB0891">
            <w:rPr>
              <w:noProof/>
            </w:rPr>
            <w:tab/>
          </w:r>
          <w:r w:rsidR="00CB0891">
            <w:rPr>
              <w:noProof/>
            </w:rPr>
            <w:fldChar w:fldCharType="begin"/>
          </w:r>
          <w:r w:rsidR="00CB0891">
            <w:rPr>
              <w:noProof/>
            </w:rPr>
            <w:instrText xml:space="preserve"> PAGEREF _Toc118276943 \h </w:instrText>
          </w:r>
          <w:r w:rsidR="00CB0891">
            <w:rPr>
              <w:noProof/>
            </w:rPr>
          </w:r>
          <w:r w:rsidR="00CB0891">
            <w:rPr>
              <w:noProof/>
            </w:rPr>
            <w:fldChar w:fldCharType="separate"/>
          </w:r>
          <w:r w:rsidR="00CB0891">
            <w:rPr>
              <w:noProof/>
            </w:rPr>
            <w:t>2</w:t>
          </w:r>
          <w:r w:rsidR="00CB0891">
            <w:rPr>
              <w:noProof/>
            </w:rPr>
            <w:fldChar w:fldCharType="end"/>
          </w:r>
        </w:p>
        <w:p w14:paraId="0607DAA2" w14:textId="4F5CFC03" w:rsidR="00CB0891" w:rsidRDefault="00CB0891">
          <w:pPr>
            <w:pStyle w:val="TOC1"/>
            <w:tabs>
              <w:tab w:val="left" w:pos="440"/>
              <w:tab w:val="right" w:leader="dot" w:pos="9350"/>
            </w:tabs>
            <w:rPr>
              <w:rFonts w:eastAsiaTheme="minorEastAsia" w:cstheme="minorBidi"/>
              <w:b w:val="0"/>
              <w:bCs w:val="0"/>
              <w:caps w:val="0"/>
              <w:noProof/>
              <w:sz w:val="22"/>
              <w:szCs w:val="22"/>
              <w:lang w:eastAsia="en-CA"/>
            </w:rPr>
          </w:pPr>
          <w:r>
            <w:rPr>
              <w:noProof/>
            </w:rPr>
            <w:t>3.</w:t>
          </w:r>
          <w:r>
            <w:rPr>
              <w:rFonts w:eastAsiaTheme="minorEastAsia" w:cstheme="minorBidi"/>
              <w:b w:val="0"/>
              <w:bCs w:val="0"/>
              <w:caps w:val="0"/>
              <w:noProof/>
              <w:sz w:val="22"/>
              <w:szCs w:val="22"/>
              <w:lang w:eastAsia="en-CA"/>
            </w:rPr>
            <w:tab/>
          </w:r>
          <w:r>
            <w:rPr>
              <w:noProof/>
            </w:rPr>
            <w:t>PRE-TRIP MEETING WITH ALL PARTICIPANTS</w:t>
          </w:r>
          <w:r>
            <w:rPr>
              <w:noProof/>
            </w:rPr>
            <w:tab/>
          </w:r>
          <w:r>
            <w:rPr>
              <w:noProof/>
            </w:rPr>
            <w:fldChar w:fldCharType="begin"/>
          </w:r>
          <w:r>
            <w:rPr>
              <w:noProof/>
            </w:rPr>
            <w:instrText xml:space="preserve"> PAGEREF _Toc118276944 \h </w:instrText>
          </w:r>
          <w:r>
            <w:rPr>
              <w:noProof/>
            </w:rPr>
          </w:r>
          <w:r>
            <w:rPr>
              <w:noProof/>
            </w:rPr>
            <w:fldChar w:fldCharType="separate"/>
          </w:r>
          <w:r>
            <w:rPr>
              <w:noProof/>
            </w:rPr>
            <w:t>3</w:t>
          </w:r>
          <w:r>
            <w:rPr>
              <w:noProof/>
            </w:rPr>
            <w:fldChar w:fldCharType="end"/>
          </w:r>
        </w:p>
        <w:p w14:paraId="0E93853B" w14:textId="765B1C97" w:rsidR="004C4ED3" w:rsidRPr="000C227B" w:rsidRDefault="00880FD7" w:rsidP="00F462C5">
          <w:pPr>
            <w:pStyle w:val="TOCHeading"/>
            <w:numPr>
              <w:ilvl w:val="0"/>
              <w:numId w:val="0"/>
            </w:numPr>
            <w:ind w:left="720"/>
          </w:pPr>
          <w:r>
            <w:fldChar w:fldCharType="end"/>
          </w:r>
        </w:p>
      </w:sdtContent>
    </w:sdt>
    <w:p w14:paraId="79DD8584" w14:textId="4258023A" w:rsidR="004C4ED3" w:rsidRPr="000C227B" w:rsidRDefault="004C4ED3" w:rsidP="004C4ED3"/>
    <w:p w14:paraId="455A4CDA" w14:textId="77777777" w:rsidR="004C4ED3" w:rsidRPr="000C227B" w:rsidRDefault="004C4ED3" w:rsidP="00F462C5"/>
    <w:p w14:paraId="7BAACC74" w14:textId="77777777" w:rsidR="00584FBA" w:rsidRPr="000C227B" w:rsidRDefault="00584FBA" w:rsidP="00584FBA">
      <w:pPr>
        <w:spacing w:after="0" w:line="360" w:lineRule="auto"/>
      </w:pPr>
    </w:p>
    <w:p w14:paraId="62727EA4" w14:textId="77777777" w:rsidR="00584FBA" w:rsidRPr="000C227B" w:rsidRDefault="00584FBA" w:rsidP="00584FBA">
      <w:pPr>
        <w:spacing w:after="0" w:line="360" w:lineRule="auto"/>
      </w:pPr>
    </w:p>
    <w:p w14:paraId="5D714732" w14:textId="77777777" w:rsidR="00584FBA" w:rsidRPr="000C227B" w:rsidRDefault="00584FBA" w:rsidP="00584FBA">
      <w:pPr>
        <w:spacing w:after="0" w:line="360" w:lineRule="auto"/>
      </w:pPr>
    </w:p>
    <w:p w14:paraId="5DC53F66" w14:textId="77777777" w:rsidR="00584FBA" w:rsidRPr="000C227B" w:rsidRDefault="00584FBA" w:rsidP="00584FBA">
      <w:pPr>
        <w:spacing w:after="0" w:line="360" w:lineRule="auto"/>
      </w:pPr>
    </w:p>
    <w:p w14:paraId="731E1E05" w14:textId="77777777" w:rsidR="00584FBA" w:rsidRPr="000C227B" w:rsidRDefault="00584FBA" w:rsidP="00584FBA">
      <w:pPr>
        <w:spacing w:after="0" w:line="360" w:lineRule="auto"/>
      </w:pPr>
    </w:p>
    <w:p w14:paraId="65728A38" w14:textId="77777777" w:rsidR="00584FBA" w:rsidRPr="000C227B" w:rsidRDefault="00584FBA" w:rsidP="00584FBA">
      <w:pPr>
        <w:spacing w:after="0" w:line="360" w:lineRule="auto"/>
      </w:pPr>
    </w:p>
    <w:p w14:paraId="762D6F77" w14:textId="77777777" w:rsidR="00584FBA" w:rsidRPr="000C227B" w:rsidRDefault="00584FBA" w:rsidP="00584FBA">
      <w:pPr>
        <w:spacing w:after="0" w:line="360" w:lineRule="auto"/>
      </w:pPr>
    </w:p>
    <w:p w14:paraId="481A225D" w14:textId="77777777" w:rsidR="00584FBA" w:rsidRDefault="00584FBA" w:rsidP="00584FBA">
      <w:pPr>
        <w:spacing w:after="0" w:line="360" w:lineRule="auto"/>
      </w:pPr>
    </w:p>
    <w:p w14:paraId="2DA5269F" w14:textId="77777777" w:rsidR="00584FBA" w:rsidRDefault="00584FBA" w:rsidP="00584FBA">
      <w:pPr>
        <w:spacing w:after="0" w:line="360" w:lineRule="auto"/>
      </w:pPr>
    </w:p>
    <w:p w14:paraId="33C77DA0" w14:textId="77777777" w:rsidR="00584FBA" w:rsidRDefault="00584FBA" w:rsidP="00584FBA">
      <w:pPr>
        <w:spacing w:after="0" w:line="360" w:lineRule="auto"/>
      </w:pPr>
    </w:p>
    <w:p w14:paraId="072B3121" w14:textId="77777777" w:rsidR="00584FBA" w:rsidRDefault="00584FBA" w:rsidP="00584FBA">
      <w:pPr>
        <w:spacing w:after="0" w:line="360" w:lineRule="auto"/>
      </w:pPr>
    </w:p>
    <w:p w14:paraId="1F0875D7" w14:textId="77777777" w:rsidR="00584FBA" w:rsidRDefault="00584FBA" w:rsidP="00584FBA">
      <w:pPr>
        <w:spacing w:after="0" w:line="360" w:lineRule="auto"/>
      </w:pPr>
    </w:p>
    <w:p w14:paraId="229D6B16" w14:textId="77777777" w:rsidR="00584FBA" w:rsidRDefault="00584FBA" w:rsidP="00584FBA">
      <w:pPr>
        <w:spacing w:after="0" w:line="360" w:lineRule="auto"/>
      </w:pPr>
    </w:p>
    <w:p w14:paraId="0C21E464" w14:textId="2F75B804" w:rsidR="00584FBA" w:rsidRDefault="00584FBA" w:rsidP="00584FBA">
      <w:pPr>
        <w:spacing w:after="0" w:line="360" w:lineRule="auto"/>
      </w:pPr>
    </w:p>
    <w:p w14:paraId="5221509C" w14:textId="0B2B9F51" w:rsidR="00C80BE4" w:rsidRDefault="00C80BE4" w:rsidP="00584FBA">
      <w:pPr>
        <w:spacing w:after="0" w:line="360" w:lineRule="auto"/>
      </w:pPr>
    </w:p>
    <w:p w14:paraId="238BA990" w14:textId="5E7A161C" w:rsidR="00C80BE4" w:rsidRDefault="00C80BE4" w:rsidP="00584FBA">
      <w:pPr>
        <w:spacing w:after="0" w:line="360" w:lineRule="auto"/>
      </w:pPr>
    </w:p>
    <w:p w14:paraId="0CAF1B8C" w14:textId="3D3B90AF" w:rsidR="00C80BE4" w:rsidRDefault="00C80BE4" w:rsidP="00584FBA">
      <w:pPr>
        <w:spacing w:after="0" w:line="360" w:lineRule="auto"/>
      </w:pPr>
    </w:p>
    <w:p w14:paraId="312A5148" w14:textId="64C3AAAE" w:rsidR="00C80BE4" w:rsidRDefault="00C80BE4" w:rsidP="00584FBA">
      <w:pPr>
        <w:spacing w:after="0" w:line="360" w:lineRule="auto"/>
      </w:pPr>
    </w:p>
    <w:p w14:paraId="4177BC2A" w14:textId="4327A257" w:rsidR="00167215" w:rsidRDefault="00167215" w:rsidP="00584FBA">
      <w:pPr>
        <w:spacing w:after="0" w:line="360" w:lineRule="auto"/>
      </w:pPr>
    </w:p>
    <w:p w14:paraId="628BACE2" w14:textId="23744CAB" w:rsidR="00167215" w:rsidRDefault="00167215" w:rsidP="00584FBA">
      <w:pPr>
        <w:spacing w:after="0" w:line="360" w:lineRule="auto"/>
      </w:pPr>
    </w:p>
    <w:p w14:paraId="3FAE0B8C" w14:textId="12FDC205" w:rsidR="00167215" w:rsidRDefault="00167215" w:rsidP="00584FBA">
      <w:pPr>
        <w:spacing w:after="0" w:line="360" w:lineRule="auto"/>
      </w:pPr>
    </w:p>
    <w:p w14:paraId="799534A1" w14:textId="77777777" w:rsidR="003F0951" w:rsidRDefault="003F0951" w:rsidP="00584FBA">
      <w:pPr>
        <w:spacing w:after="0" w:line="360" w:lineRule="auto"/>
      </w:pPr>
    </w:p>
    <w:p w14:paraId="0AF7C996" w14:textId="77777777" w:rsidR="00B312B8" w:rsidRDefault="00B312B8" w:rsidP="00584FBA">
      <w:pPr>
        <w:spacing w:after="0" w:line="360" w:lineRule="auto"/>
      </w:pPr>
    </w:p>
    <w:p w14:paraId="2C08EA39" w14:textId="77777777" w:rsidR="00167215" w:rsidRDefault="00167215" w:rsidP="00584FBA">
      <w:pPr>
        <w:spacing w:after="0" w:line="360" w:lineRule="auto"/>
      </w:pPr>
    </w:p>
    <w:p w14:paraId="7BFD9140" w14:textId="1E55EA8D" w:rsidR="00BA4247" w:rsidRDefault="00BA4247" w:rsidP="001B1054">
      <w:pPr>
        <w:spacing w:after="0" w:line="360" w:lineRule="auto"/>
      </w:pPr>
    </w:p>
    <w:p w14:paraId="2CA9CEAB" w14:textId="643A43AD" w:rsidR="001B1054" w:rsidRPr="00C80BE4" w:rsidRDefault="00617736" w:rsidP="00617736">
      <w:pPr>
        <w:pStyle w:val="Heading1"/>
      </w:pPr>
      <w:bookmarkStart w:id="1" w:name="_Toc107841925"/>
      <w:bookmarkStart w:id="2" w:name="_Toc107845534"/>
      <w:bookmarkStart w:id="3" w:name="_Toc118276944"/>
      <w:bookmarkEnd w:id="1"/>
      <w:bookmarkEnd w:id="2"/>
      <w:r>
        <w:lastRenderedPageBreak/>
        <w:t>PRE-TRIP MEETING WITH ALL PARTICIPANTS</w:t>
      </w:r>
      <w:bookmarkEnd w:id="3"/>
      <w:r>
        <w:t xml:space="preserve"> </w:t>
      </w:r>
    </w:p>
    <w:p w14:paraId="2DFC02DD" w14:textId="3C0F63BF" w:rsidR="00617736" w:rsidRDefault="00617736" w:rsidP="00117EA2">
      <w:pPr>
        <w:spacing w:after="0" w:line="240" w:lineRule="auto"/>
      </w:pPr>
      <w:r>
        <w:t xml:space="preserve">For many, this may be their first experience doing field research, going on a field school related excursion, or participating in a team building activity.  It may be their first time in a remote, isolated or wilderness location or in a foreign city. </w:t>
      </w:r>
      <w:r w:rsidRPr="00E640FB">
        <w:t xml:space="preserve">Ensuring the safety and </w:t>
      </w:r>
      <w:r>
        <w:t xml:space="preserve">confidence </w:t>
      </w:r>
      <w:r w:rsidRPr="00E640FB">
        <w:t xml:space="preserve">of every </w:t>
      </w:r>
      <w:r>
        <w:t>participant</w:t>
      </w:r>
      <w:r w:rsidRPr="00E640FB">
        <w:t xml:space="preserve"> is crucial and a necessary part of a successful field experience. </w:t>
      </w:r>
      <w:r>
        <w:t>A Pre-Trip Meeting provides the opportunity to review and discuss the Pre-Trip Plan with all participants, as well as discussing any other questions or concerns that may arise.</w:t>
      </w:r>
    </w:p>
    <w:p w14:paraId="357270D3" w14:textId="77777777" w:rsidR="00617736" w:rsidRDefault="00617736" w:rsidP="00117EA2">
      <w:pPr>
        <w:spacing w:after="0" w:line="240" w:lineRule="auto"/>
      </w:pPr>
    </w:p>
    <w:p w14:paraId="3806A922" w14:textId="1B473E5C" w:rsidR="00617736" w:rsidRDefault="00617736" w:rsidP="00117EA2">
      <w:pPr>
        <w:spacing w:after="0" w:line="240" w:lineRule="auto"/>
      </w:pPr>
      <w:r>
        <w:t>Review of hazards (existing and potential) and the controls, with all participants is a legislative requirement. This discussion must include a review of the destination’s local news to identify any items which could potentially impact health and safety during the trip. Emergency response plans and communication plans are to be reviewed as well as any other pertinent documents related to the planned activities, such as Safety Data Sheets (SDSs) or Standard Operating Procedures (SOPs).</w:t>
      </w:r>
    </w:p>
    <w:p w14:paraId="17301602" w14:textId="77777777" w:rsidR="00617736" w:rsidRDefault="00617736" w:rsidP="00117EA2">
      <w:pPr>
        <w:spacing w:after="0" w:line="240" w:lineRule="auto"/>
      </w:pPr>
    </w:p>
    <w:p w14:paraId="729356D0" w14:textId="025F31B6" w:rsidR="00617736" w:rsidRDefault="00617736" w:rsidP="00117EA2">
      <w:pPr>
        <w:autoSpaceDE w:val="0"/>
        <w:autoSpaceDN w:val="0"/>
        <w:adjustRightInd w:val="0"/>
        <w:spacing w:after="0" w:line="240" w:lineRule="auto"/>
      </w:pPr>
      <w:r w:rsidRPr="00072729">
        <w:rPr>
          <w:rStyle w:val="markedcontent"/>
          <w:rFonts w:cstheme="minorHAnsi"/>
        </w:rPr>
        <w:t xml:space="preserve">All members of the University Community have the right to learn, work, and live in an environment where they are free from harassment, discrimination, and violence. </w:t>
      </w:r>
      <w:r w:rsidRPr="00072729">
        <w:rPr>
          <w:rFonts w:cstheme="minorHAnsi"/>
        </w:rPr>
        <w:t xml:space="preserve">Boundaries exist in many forms: physical, emotional, spiritual, intellectual, sexual, as well as those related to time and technology. Each participant must define and maintain their healthy personal boundaries and learn to respect others’ boundaries as well as learning to recognize the subtle ways in which someone might indicate their boundaries. </w:t>
      </w:r>
      <w:r w:rsidRPr="00E640FB">
        <w:t xml:space="preserve"> </w:t>
      </w:r>
      <w:r>
        <w:t>A discussion regarding fitness to participate (physical, mental, and emotional health), psychological safety and reporting of hazards and concerns must be included in the pre-trip meeting.</w:t>
      </w:r>
    </w:p>
    <w:p w14:paraId="1902CB8A" w14:textId="77777777" w:rsidR="00617736" w:rsidRDefault="00617736" w:rsidP="00117EA2">
      <w:pPr>
        <w:autoSpaceDE w:val="0"/>
        <w:autoSpaceDN w:val="0"/>
        <w:adjustRightInd w:val="0"/>
        <w:spacing w:after="0" w:line="240" w:lineRule="auto"/>
      </w:pPr>
    </w:p>
    <w:p w14:paraId="1976651F" w14:textId="77777777" w:rsidR="00617736" w:rsidRDefault="00617736" w:rsidP="00117EA2">
      <w:pPr>
        <w:spacing w:after="0" w:line="240" w:lineRule="auto"/>
      </w:pPr>
      <w:r>
        <w:t xml:space="preserve">The supervisor(s) must always use </w:t>
      </w:r>
      <w:r w:rsidRPr="00E640FB">
        <w:t xml:space="preserve">respectful and inclusive language </w:t>
      </w:r>
      <w:r>
        <w:t>with participants</w:t>
      </w:r>
      <w:r w:rsidRPr="00E640FB">
        <w:t xml:space="preserve"> and local community members. </w:t>
      </w:r>
      <w:r>
        <w:t>Define roles and responsibilities, discuss reporting structure and authority, workload, and behavioural expectations. It should be noted that all University of Calgary policies apply while away from campus on university business.</w:t>
      </w:r>
    </w:p>
    <w:p w14:paraId="6E121DF7" w14:textId="77777777" w:rsidR="00617736" w:rsidRDefault="00617736" w:rsidP="00117EA2">
      <w:pPr>
        <w:spacing w:after="0" w:line="240" w:lineRule="auto"/>
      </w:pPr>
    </w:p>
    <w:p w14:paraId="2CCE64E4" w14:textId="77777777" w:rsidR="00617736" w:rsidRDefault="00617736" w:rsidP="00117EA2">
      <w:pPr>
        <w:spacing w:after="0" w:line="240" w:lineRule="auto"/>
      </w:pPr>
      <w:r w:rsidRPr="71DACFEA">
        <w:t xml:space="preserve">This meeting is an opportunity to build collaborative and trusting relationships between </w:t>
      </w:r>
      <w:r>
        <w:t>participants</w:t>
      </w:r>
      <w:r w:rsidRPr="71DACFEA">
        <w:t xml:space="preserve"> prior to leaving and while on site. Encourage open, respectful dialogue that promotes inclusion and </w:t>
      </w:r>
      <w:r>
        <w:t xml:space="preserve">a sense of self worth </w:t>
      </w:r>
      <w:r w:rsidRPr="71DACFEA">
        <w:t xml:space="preserve">among </w:t>
      </w:r>
      <w:r>
        <w:t>participants</w:t>
      </w:r>
      <w:r w:rsidRPr="71DACFEA">
        <w:t xml:space="preserve">. </w:t>
      </w:r>
    </w:p>
    <w:p w14:paraId="1BDF35E5" w14:textId="77777777" w:rsidR="00617736" w:rsidRDefault="00617736" w:rsidP="00117EA2">
      <w:pPr>
        <w:spacing w:after="0" w:line="240" w:lineRule="auto"/>
      </w:pPr>
    </w:p>
    <w:p w14:paraId="40F6DDCC" w14:textId="625582E3" w:rsidR="00617736" w:rsidRDefault="00617736" w:rsidP="00117EA2">
      <w:pPr>
        <w:spacing w:after="0" w:line="240" w:lineRule="auto"/>
      </w:pPr>
      <w:r>
        <w:t xml:space="preserve">The </w:t>
      </w:r>
      <w:r w:rsidRPr="0039008D">
        <w:t>Pre-Trip Meeting Agenda</w:t>
      </w:r>
      <w:r>
        <w:t xml:space="preserve"> below is to be used to guide your conversation. </w:t>
      </w:r>
    </w:p>
    <w:p w14:paraId="1B12108A" w14:textId="725DF552" w:rsidR="003268D2" w:rsidRPr="003268D2" w:rsidRDefault="003268D2" w:rsidP="00B312B8">
      <w:pPr>
        <w:pStyle w:val="Heading2"/>
        <w:numPr>
          <w:ilvl w:val="0"/>
          <w:numId w:val="0"/>
        </w:numPr>
      </w:pPr>
    </w:p>
    <w:tbl>
      <w:tblPr>
        <w:tblStyle w:val="TableGrid"/>
        <w:tblW w:w="0" w:type="auto"/>
        <w:tblInd w:w="-5" w:type="dxa"/>
        <w:tblLook w:val="04A0" w:firstRow="1" w:lastRow="0" w:firstColumn="1" w:lastColumn="0" w:noHBand="0" w:noVBand="1"/>
      </w:tblPr>
      <w:tblGrid>
        <w:gridCol w:w="851"/>
        <w:gridCol w:w="2511"/>
        <w:gridCol w:w="2971"/>
        <w:gridCol w:w="3022"/>
      </w:tblGrid>
      <w:tr w:rsidR="00617736" w14:paraId="558E0F6C" w14:textId="77777777" w:rsidTr="003268D2">
        <w:tc>
          <w:tcPr>
            <w:tcW w:w="6333" w:type="dxa"/>
            <w:gridSpan w:val="3"/>
          </w:tcPr>
          <w:p w14:paraId="3E5B7041" w14:textId="2FC0287D" w:rsidR="00617736" w:rsidRPr="00617736" w:rsidRDefault="00617736" w:rsidP="00617736">
            <w:pPr>
              <w:rPr>
                <w:b/>
                <w:bCs/>
              </w:rPr>
            </w:pPr>
            <w:r w:rsidRPr="00617736">
              <w:rPr>
                <w:b/>
                <w:bCs/>
              </w:rPr>
              <w:t>Trip Name:</w:t>
            </w:r>
            <w:r w:rsidR="003A2A61">
              <w:rPr>
                <w:b/>
                <w:bCs/>
              </w:rPr>
              <w:t xml:space="preserve"> </w:t>
            </w:r>
            <w:sdt>
              <w:sdtPr>
                <w:rPr>
                  <w:b/>
                  <w:bCs/>
                </w:rPr>
                <w:id w:val="-645434763"/>
                <w:placeholder>
                  <w:docPart w:val="DefaultPlaceholder_-1854013440"/>
                </w:placeholder>
                <w:showingPlcHdr/>
              </w:sdtPr>
              <w:sdtContent>
                <w:r w:rsidR="003A2A61" w:rsidRPr="00846859">
                  <w:rPr>
                    <w:rStyle w:val="PlaceholderText"/>
                  </w:rPr>
                  <w:t>Click or tap here to enter text.</w:t>
                </w:r>
              </w:sdtContent>
            </w:sdt>
          </w:p>
        </w:tc>
        <w:tc>
          <w:tcPr>
            <w:tcW w:w="3022" w:type="dxa"/>
          </w:tcPr>
          <w:p w14:paraId="54EE505E" w14:textId="6507DC30" w:rsidR="00617736" w:rsidRPr="00617736" w:rsidRDefault="00617736" w:rsidP="00617736">
            <w:pPr>
              <w:rPr>
                <w:b/>
                <w:bCs/>
              </w:rPr>
            </w:pPr>
            <w:r w:rsidRPr="00617736">
              <w:rPr>
                <w:b/>
                <w:bCs/>
              </w:rPr>
              <w:t>Supervisor:</w:t>
            </w:r>
            <w:r w:rsidR="003A2A61">
              <w:rPr>
                <w:b/>
                <w:bCs/>
              </w:rPr>
              <w:t xml:space="preserve"> </w:t>
            </w:r>
            <w:sdt>
              <w:sdtPr>
                <w:rPr>
                  <w:b/>
                  <w:bCs/>
                </w:rPr>
                <w:id w:val="1848827290"/>
                <w:placeholder>
                  <w:docPart w:val="DefaultPlaceholder_-1854013440"/>
                </w:placeholder>
                <w:showingPlcHdr/>
              </w:sdtPr>
              <w:sdtContent>
                <w:r w:rsidR="003A2A61" w:rsidRPr="00846859">
                  <w:rPr>
                    <w:rStyle w:val="PlaceholderText"/>
                  </w:rPr>
                  <w:t>Click or tap here to enter text.</w:t>
                </w:r>
              </w:sdtContent>
            </w:sdt>
          </w:p>
        </w:tc>
      </w:tr>
      <w:tr w:rsidR="00617736" w14:paraId="26CE6543" w14:textId="77777777" w:rsidTr="003268D2">
        <w:tc>
          <w:tcPr>
            <w:tcW w:w="3362" w:type="dxa"/>
            <w:gridSpan w:val="2"/>
          </w:tcPr>
          <w:p w14:paraId="45F283F1" w14:textId="1C70E297" w:rsidR="00617736" w:rsidRPr="00617736" w:rsidRDefault="00617736" w:rsidP="00617736">
            <w:pPr>
              <w:tabs>
                <w:tab w:val="center" w:pos="1392"/>
              </w:tabs>
              <w:rPr>
                <w:b/>
                <w:bCs/>
              </w:rPr>
            </w:pPr>
            <w:r w:rsidRPr="00617736">
              <w:rPr>
                <w:b/>
                <w:bCs/>
              </w:rPr>
              <w:t>Date:</w:t>
            </w:r>
            <w:sdt>
              <w:sdtPr>
                <w:rPr>
                  <w:b/>
                  <w:bCs/>
                </w:rPr>
                <w:id w:val="1026911689"/>
                <w:placeholder>
                  <w:docPart w:val="DefaultPlaceholder_-1854013437"/>
                </w:placeholder>
                <w:showingPlcHdr/>
                <w:date>
                  <w:dateFormat w:val="yyyy-MM-dd"/>
                  <w:lid w:val="en-CA"/>
                  <w:storeMappedDataAs w:val="dateTime"/>
                  <w:calendar w:val="gregorian"/>
                </w:date>
              </w:sdtPr>
              <w:sdtContent>
                <w:r w:rsidR="003A2A61" w:rsidRPr="001C16AA">
                  <w:rPr>
                    <w:rStyle w:val="PlaceholderText"/>
                  </w:rPr>
                  <w:t>Click or tap to enter a date.</w:t>
                </w:r>
              </w:sdtContent>
            </w:sdt>
            <w:r w:rsidRPr="00617736">
              <w:rPr>
                <w:b/>
                <w:bCs/>
              </w:rPr>
              <w:tab/>
            </w:r>
          </w:p>
        </w:tc>
        <w:tc>
          <w:tcPr>
            <w:tcW w:w="2971" w:type="dxa"/>
          </w:tcPr>
          <w:p w14:paraId="03BC8900" w14:textId="72440C88" w:rsidR="00617736" w:rsidRPr="00617736" w:rsidRDefault="00617736" w:rsidP="00617736">
            <w:pPr>
              <w:rPr>
                <w:b/>
                <w:bCs/>
              </w:rPr>
            </w:pPr>
            <w:r w:rsidRPr="00617736">
              <w:rPr>
                <w:b/>
                <w:bCs/>
              </w:rPr>
              <w:t>Start Time:</w:t>
            </w:r>
            <w:r w:rsidR="003A2A61">
              <w:rPr>
                <w:b/>
                <w:bCs/>
              </w:rPr>
              <w:t xml:space="preserve"> </w:t>
            </w:r>
            <w:sdt>
              <w:sdtPr>
                <w:rPr>
                  <w:b/>
                  <w:bCs/>
                </w:rPr>
                <w:id w:val="368955718"/>
                <w:placeholder>
                  <w:docPart w:val="DefaultPlaceholder_-1854013440"/>
                </w:placeholder>
                <w:showingPlcHdr/>
              </w:sdtPr>
              <w:sdtContent>
                <w:r w:rsidR="003A2A61" w:rsidRPr="00846859">
                  <w:rPr>
                    <w:rStyle w:val="PlaceholderText"/>
                  </w:rPr>
                  <w:t>Click or tap here to enter text.</w:t>
                </w:r>
              </w:sdtContent>
            </w:sdt>
          </w:p>
        </w:tc>
        <w:tc>
          <w:tcPr>
            <w:tcW w:w="3022" w:type="dxa"/>
          </w:tcPr>
          <w:p w14:paraId="72E06D4F" w14:textId="06A13171" w:rsidR="00617736" w:rsidRPr="00617736" w:rsidRDefault="00617736" w:rsidP="00617736">
            <w:pPr>
              <w:rPr>
                <w:b/>
                <w:bCs/>
              </w:rPr>
            </w:pPr>
            <w:r w:rsidRPr="00617736">
              <w:rPr>
                <w:b/>
                <w:bCs/>
              </w:rPr>
              <w:t>End Time:</w:t>
            </w:r>
            <w:r w:rsidR="003A2A61">
              <w:rPr>
                <w:b/>
                <w:bCs/>
              </w:rPr>
              <w:t xml:space="preserve"> </w:t>
            </w:r>
            <w:sdt>
              <w:sdtPr>
                <w:rPr>
                  <w:b/>
                  <w:bCs/>
                </w:rPr>
                <w:id w:val="-2110193920"/>
                <w:placeholder>
                  <w:docPart w:val="DefaultPlaceholder_-1854013440"/>
                </w:placeholder>
                <w:showingPlcHdr/>
              </w:sdtPr>
              <w:sdtContent>
                <w:r w:rsidR="003A2A61" w:rsidRPr="00846859">
                  <w:rPr>
                    <w:rStyle w:val="PlaceholderText"/>
                  </w:rPr>
                  <w:t>Click or tap here to enter text.</w:t>
                </w:r>
              </w:sdtContent>
            </w:sdt>
          </w:p>
        </w:tc>
      </w:tr>
      <w:tr w:rsidR="00617736" w14:paraId="7B8F1460" w14:textId="77777777" w:rsidTr="003268D2">
        <w:tc>
          <w:tcPr>
            <w:tcW w:w="9355" w:type="dxa"/>
            <w:gridSpan w:val="4"/>
          </w:tcPr>
          <w:p w14:paraId="32C64698" w14:textId="12F66C56" w:rsidR="00617736" w:rsidRPr="00617736" w:rsidRDefault="00617736" w:rsidP="00617736">
            <w:pPr>
              <w:jc w:val="center"/>
              <w:rPr>
                <w:b/>
                <w:bCs/>
              </w:rPr>
            </w:pPr>
            <w:r w:rsidRPr="00617736">
              <w:rPr>
                <w:b/>
                <w:bCs/>
              </w:rPr>
              <w:t>Agenda</w:t>
            </w:r>
          </w:p>
        </w:tc>
      </w:tr>
      <w:tr w:rsidR="00617736" w14:paraId="34DB8397" w14:textId="77777777" w:rsidTr="003268D2">
        <w:tc>
          <w:tcPr>
            <w:tcW w:w="851" w:type="dxa"/>
          </w:tcPr>
          <w:p w14:paraId="61940741" w14:textId="77777777" w:rsidR="00617736" w:rsidRPr="00617736" w:rsidRDefault="00617736" w:rsidP="00617736">
            <w:pPr>
              <w:jc w:val="center"/>
              <w:rPr>
                <w:b/>
                <w:bCs/>
              </w:rPr>
            </w:pPr>
            <w:r w:rsidRPr="00617736">
              <w:rPr>
                <w:b/>
                <w:bCs/>
              </w:rPr>
              <w:t>1</w:t>
            </w:r>
          </w:p>
          <w:p w14:paraId="79E2EE98" w14:textId="39D56553" w:rsidR="00617736" w:rsidRDefault="00617736" w:rsidP="00617736">
            <w:pPr>
              <w:jc w:val="center"/>
            </w:pPr>
          </w:p>
        </w:tc>
        <w:tc>
          <w:tcPr>
            <w:tcW w:w="8504" w:type="dxa"/>
            <w:gridSpan w:val="3"/>
          </w:tcPr>
          <w:p w14:paraId="11E83CAD" w14:textId="77777777" w:rsidR="00617736" w:rsidRDefault="00617736" w:rsidP="00617736">
            <w:r>
              <w:t xml:space="preserve">Review the approved Pre-Trip Plan </w:t>
            </w:r>
          </w:p>
          <w:p w14:paraId="156C6B47" w14:textId="77777777" w:rsidR="00617736" w:rsidRDefault="00617736" w:rsidP="00617736">
            <w:pPr>
              <w:pStyle w:val="ListParagraph"/>
              <w:numPr>
                <w:ilvl w:val="0"/>
                <w:numId w:val="23"/>
              </w:numPr>
            </w:pPr>
            <w:r>
              <w:t>Discuss the hazards and controls in depth</w:t>
            </w:r>
          </w:p>
          <w:p w14:paraId="7B5C3FA2" w14:textId="77777777" w:rsidR="00617736" w:rsidRDefault="00617736" w:rsidP="00617736">
            <w:pPr>
              <w:pStyle w:val="ListParagraph"/>
              <w:numPr>
                <w:ilvl w:val="0"/>
                <w:numId w:val="23"/>
              </w:numPr>
            </w:pPr>
            <w:r>
              <w:t>PPE</w:t>
            </w:r>
          </w:p>
          <w:p w14:paraId="1D021693" w14:textId="77777777" w:rsidR="00617736" w:rsidRDefault="00617736" w:rsidP="00617736">
            <w:pPr>
              <w:pStyle w:val="ListParagraph"/>
              <w:numPr>
                <w:ilvl w:val="0"/>
                <w:numId w:val="23"/>
              </w:numPr>
            </w:pPr>
            <w:r>
              <w:t>SOPs</w:t>
            </w:r>
          </w:p>
          <w:p w14:paraId="23ACBD01" w14:textId="072AA089" w:rsidR="00617736" w:rsidRDefault="00617736" w:rsidP="00617736">
            <w:pPr>
              <w:pStyle w:val="ListParagraph"/>
              <w:numPr>
                <w:ilvl w:val="0"/>
                <w:numId w:val="23"/>
              </w:numPr>
            </w:pPr>
            <w:r>
              <w:t>WHMIS SDS or PSDS</w:t>
            </w:r>
          </w:p>
        </w:tc>
      </w:tr>
      <w:tr w:rsidR="00617736" w14:paraId="07C12410" w14:textId="77777777" w:rsidTr="003268D2">
        <w:tc>
          <w:tcPr>
            <w:tcW w:w="9355" w:type="dxa"/>
            <w:gridSpan w:val="4"/>
          </w:tcPr>
          <w:p w14:paraId="3F2BBAA8" w14:textId="79917782" w:rsidR="00617736" w:rsidRDefault="00617736" w:rsidP="00617736">
            <w:r>
              <w:t>Concerns and/or items that require follow up:</w:t>
            </w:r>
            <w:r w:rsidR="004609EE">
              <w:t xml:space="preserve"> </w:t>
            </w:r>
            <w:sdt>
              <w:sdtPr>
                <w:id w:val="1155331311"/>
                <w:placeholder>
                  <w:docPart w:val="DefaultPlaceholder_-1854013440"/>
                </w:placeholder>
                <w:showingPlcHdr/>
              </w:sdtPr>
              <w:sdtEndPr/>
              <w:sdtContent>
                <w:r w:rsidR="004609EE" w:rsidRPr="00846859">
                  <w:rPr>
                    <w:rStyle w:val="PlaceholderText"/>
                  </w:rPr>
                  <w:t>Click or tap here to enter text.</w:t>
                </w:r>
              </w:sdtContent>
            </w:sdt>
          </w:p>
          <w:p w14:paraId="65584E4F" w14:textId="3A613B46" w:rsidR="00167215" w:rsidRDefault="00167215" w:rsidP="00617736"/>
        </w:tc>
      </w:tr>
      <w:tr w:rsidR="00617736" w14:paraId="2F71F774" w14:textId="77777777" w:rsidTr="003268D2">
        <w:tc>
          <w:tcPr>
            <w:tcW w:w="851" w:type="dxa"/>
          </w:tcPr>
          <w:p w14:paraId="2ECA4A87" w14:textId="5BEF947F" w:rsidR="00617736" w:rsidRPr="00617736" w:rsidRDefault="00617736" w:rsidP="00617736">
            <w:pPr>
              <w:rPr>
                <w:b/>
                <w:bCs/>
              </w:rPr>
            </w:pPr>
            <w:r w:rsidRPr="00617736">
              <w:rPr>
                <w:b/>
                <w:bCs/>
              </w:rPr>
              <w:t>2</w:t>
            </w:r>
          </w:p>
        </w:tc>
        <w:tc>
          <w:tcPr>
            <w:tcW w:w="8504" w:type="dxa"/>
            <w:gridSpan w:val="3"/>
          </w:tcPr>
          <w:p w14:paraId="6988223B" w14:textId="77777777" w:rsidR="00617736" w:rsidRDefault="00617736" w:rsidP="00617736">
            <w:r>
              <w:t>Review Emergency Response Plans (ERPs) and Communication plans</w:t>
            </w:r>
          </w:p>
          <w:p w14:paraId="26961757" w14:textId="77777777" w:rsidR="00617736" w:rsidRDefault="00617736" w:rsidP="00617736">
            <w:pPr>
              <w:pStyle w:val="ListParagraph"/>
              <w:numPr>
                <w:ilvl w:val="0"/>
                <w:numId w:val="24"/>
              </w:numPr>
            </w:pPr>
            <w:r>
              <w:t>Provide copies of ERPs</w:t>
            </w:r>
          </w:p>
          <w:p w14:paraId="40664BAD" w14:textId="4CBE7B53" w:rsidR="00617736" w:rsidRDefault="00617736" w:rsidP="00617736">
            <w:pPr>
              <w:pStyle w:val="ListParagraph"/>
              <w:numPr>
                <w:ilvl w:val="0"/>
                <w:numId w:val="24"/>
              </w:numPr>
            </w:pPr>
            <w:r>
              <w:lastRenderedPageBreak/>
              <w:t>Review communication device operation if applicable</w:t>
            </w:r>
          </w:p>
        </w:tc>
      </w:tr>
      <w:tr w:rsidR="00617736" w14:paraId="1A9B5CD7" w14:textId="77777777" w:rsidTr="003268D2">
        <w:tc>
          <w:tcPr>
            <w:tcW w:w="9355" w:type="dxa"/>
            <w:gridSpan w:val="4"/>
          </w:tcPr>
          <w:p w14:paraId="426D0CFF" w14:textId="57D9B58D" w:rsidR="00617736" w:rsidRDefault="00617736" w:rsidP="00617736">
            <w:r>
              <w:lastRenderedPageBreak/>
              <w:t>Concerns and/or items that require follow up:</w:t>
            </w:r>
            <w:r w:rsidR="004609EE">
              <w:t xml:space="preserve"> </w:t>
            </w:r>
            <w:sdt>
              <w:sdtPr>
                <w:id w:val="-1211651000"/>
                <w:placeholder>
                  <w:docPart w:val="DefaultPlaceholder_-1854013440"/>
                </w:placeholder>
                <w:showingPlcHdr/>
              </w:sdtPr>
              <w:sdtEndPr/>
              <w:sdtContent>
                <w:r w:rsidR="004609EE" w:rsidRPr="00846859">
                  <w:rPr>
                    <w:rStyle w:val="PlaceholderText"/>
                  </w:rPr>
                  <w:t>Click or tap here to enter text.</w:t>
                </w:r>
              </w:sdtContent>
            </w:sdt>
          </w:p>
          <w:p w14:paraId="422EDB2E" w14:textId="0BA48ACA" w:rsidR="00167215" w:rsidRDefault="00167215" w:rsidP="00617736"/>
        </w:tc>
      </w:tr>
      <w:tr w:rsidR="00617736" w14:paraId="4D470B66" w14:textId="77777777" w:rsidTr="003268D2">
        <w:tc>
          <w:tcPr>
            <w:tcW w:w="851" w:type="dxa"/>
          </w:tcPr>
          <w:p w14:paraId="4A024FC5" w14:textId="3B127880" w:rsidR="00617736" w:rsidRPr="00617736" w:rsidRDefault="00617736" w:rsidP="00617736">
            <w:pPr>
              <w:rPr>
                <w:b/>
                <w:bCs/>
              </w:rPr>
            </w:pPr>
            <w:r w:rsidRPr="00617736">
              <w:rPr>
                <w:b/>
                <w:bCs/>
              </w:rPr>
              <w:t>3</w:t>
            </w:r>
          </w:p>
        </w:tc>
        <w:tc>
          <w:tcPr>
            <w:tcW w:w="8504" w:type="dxa"/>
            <w:gridSpan w:val="3"/>
          </w:tcPr>
          <w:p w14:paraId="1FC09285" w14:textId="77777777" w:rsidR="00617736" w:rsidRPr="00617736" w:rsidRDefault="00617736" w:rsidP="00617736">
            <w:pPr>
              <w:rPr>
                <w:rFonts w:eastAsiaTheme="minorEastAsia"/>
              </w:rPr>
            </w:pPr>
            <w:r w:rsidRPr="00617736">
              <w:rPr>
                <w:rFonts w:eastAsiaTheme="minorEastAsia"/>
              </w:rPr>
              <w:t>Preparing for the trip</w:t>
            </w:r>
          </w:p>
          <w:p w14:paraId="39C1BFB9" w14:textId="77777777" w:rsidR="00617736" w:rsidRDefault="00617736" w:rsidP="00617736">
            <w:pPr>
              <w:pStyle w:val="ListParagraph"/>
              <w:numPr>
                <w:ilvl w:val="0"/>
                <w:numId w:val="25"/>
              </w:numPr>
              <w:rPr>
                <w:rFonts w:eastAsiaTheme="minorEastAsia"/>
              </w:rPr>
            </w:pPr>
            <w:r>
              <w:rPr>
                <w:rFonts w:eastAsiaTheme="minorEastAsia"/>
              </w:rPr>
              <w:t xml:space="preserve">Weather expectations </w:t>
            </w:r>
          </w:p>
          <w:p w14:paraId="58E4FA04" w14:textId="77777777" w:rsidR="00617736" w:rsidRDefault="00617736" w:rsidP="00617736">
            <w:pPr>
              <w:pStyle w:val="ListParagraph"/>
              <w:numPr>
                <w:ilvl w:val="0"/>
                <w:numId w:val="25"/>
              </w:numPr>
              <w:rPr>
                <w:rFonts w:eastAsiaTheme="minorEastAsia"/>
              </w:rPr>
            </w:pPr>
            <w:r>
              <w:rPr>
                <w:rFonts w:eastAsiaTheme="minorEastAsia"/>
              </w:rPr>
              <w:t>Check destination local news for advisories and items of concern (boil water advisories, wildfires, flooding, political unrest, health advisories or outbreaks, etc.)</w:t>
            </w:r>
          </w:p>
          <w:p w14:paraId="6358552D" w14:textId="77777777" w:rsidR="00617736" w:rsidRDefault="00617736" w:rsidP="00617736">
            <w:pPr>
              <w:pStyle w:val="ListParagraph"/>
              <w:numPr>
                <w:ilvl w:val="0"/>
                <w:numId w:val="25"/>
              </w:numPr>
              <w:rPr>
                <w:rFonts w:eastAsiaTheme="minorEastAsia"/>
              </w:rPr>
            </w:pPr>
            <w:r>
              <w:rPr>
                <w:rFonts w:eastAsiaTheme="minorEastAsia"/>
              </w:rPr>
              <w:t xml:space="preserve">Travel Documents </w:t>
            </w:r>
          </w:p>
          <w:p w14:paraId="4EC88480" w14:textId="77777777" w:rsidR="00617736" w:rsidRDefault="00617736" w:rsidP="00617736">
            <w:pPr>
              <w:pStyle w:val="ListParagraph"/>
              <w:numPr>
                <w:ilvl w:val="0"/>
                <w:numId w:val="25"/>
              </w:numPr>
              <w:rPr>
                <w:rFonts w:eastAsiaTheme="minorEastAsia"/>
              </w:rPr>
            </w:pPr>
            <w:r>
              <w:rPr>
                <w:rFonts w:eastAsiaTheme="minorEastAsia"/>
              </w:rPr>
              <w:t>Training requirements</w:t>
            </w:r>
          </w:p>
          <w:p w14:paraId="7D900494" w14:textId="77777777" w:rsidR="00617736" w:rsidRDefault="00617736" w:rsidP="00617736">
            <w:pPr>
              <w:pStyle w:val="ListParagraph"/>
              <w:numPr>
                <w:ilvl w:val="0"/>
                <w:numId w:val="25"/>
              </w:numPr>
              <w:rPr>
                <w:rFonts w:eastAsiaTheme="minorEastAsia"/>
              </w:rPr>
            </w:pPr>
            <w:r>
              <w:rPr>
                <w:rFonts w:eastAsiaTheme="minorEastAsia"/>
              </w:rPr>
              <w:t>Vaccination requirements</w:t>
            </w:r>
          </w:p>
          <w:p w14:paraId="190C990E" w14:textId="77777777" w:rsidR="00617736" w:rsidRDefault="00617736" w:rsidP="00617736">
            <w:pPr>
              <w:pStyle w:val="ListParagraph"/>
              <w:numPr>
                <w:ilvl w:val="0"/>
                <w:numId w:val="25"/>
              </w:numPr>
              <w:rPr>
                <w:rFonts w:eastAsiaTheme="minorEastAsia"/>
              </w:rPr>
            </w:pPr>
            <w:r>
              <w:rPr>
                <w:rFonts w:eastAsiaTheme="minorEastAsia"/>
              </w:rPr>
              <w:t>Equipment and clothing</w:t>
            </w:r>
          </w:p>
          <w:p w14:paraId="1F4FA3AE" w14:textId="44800FFE" w:rsidR="00617736" w:rsidRPr="00617736" w:rsidRDefault="00617736" w:rsidP="00617736">
            <w:pPr>
              <w:pStyle w:val="ListParagraph"/>
              <w:numPr>
                <w:ilvl w:val="0"/>
                <w:numId w:val="25"/>
              </w:numPr>
              <w:rPr>
                <w:rFonts w:eastAsiaTheme="minorEastAsia"/>
              </w:rPr>
            </w:pPr>
            <w:r>
              <w:rPr>
                <w:rFonts w:eastAsiaTheme="minorEastAsia"/>
              </w:rPr>
              <w:t>Medications, food, water, etc.</w:t>
            </w:r>
          </w:p>
        </w:tc>
      </w:tr>
      <w:tr w:rsidR="00617736" w14:paraId="025F0526" w14:textId="77777777" w:rsidTr="003268D2">
        <w:tc>
          <w:tcPr>
            <w:tcW w:w="9355" w:type="dxa"/>
            <w:gridSpan w:val="4"/>
          </w:tcPr>
          <w:p w14:paraId="2F9489D6" w14:textId="2D3FC37E" w:rsidR="00617736" w:rsidRDefault="00617736" w:rsidP="00617736">
            <w:r>
              <w:t>Concerns and/or items that require follow up:</w:t>
            </w:r>
            <w:r w:rsidR="004609EE">
              <w:t xml:space="preserve"> </w:t>
            </w:r>
            <w:sdt>
              <w:sdtPr>
                <w:id w:val="-998725679"/>
                <w:placeholder>
                  <w:docPart w:val="DefaultPlaceholder_-1854013440"/>
                </w:placeholder>
                <w:showingPlcHdr/>
              </w:sdtPr>
              <w:sdtEndPr/>
              <w:sdtContent>
                <w:r w:rsidR="004609EE" w:rsidRPr="00846859">
                  <w:rPr>
                    <w:rStyle w:val="PlaceholderText"/>
                  </w:rPr>
                  <w:t>Click or tap here to enter text.</w:t>
                </w:r>
              </w:sdtContent>
            </w:sdt>
          </w:p>
          <w:p w14:paraId="76825E0D" w14:textId="6C987384" w:rsidR="00167215" w:rsidRDefault="00167215" w:rsidP="00617736"/>
        </w:tc>
      </w:tr>
      <w:tr w:rsidR="00617736" w14:paraId="0FBE30A4" w14:textId="77777777" w:rsidTr="003268D2">
        <w:tc>
          <w:tcPr>
            <w:tcW w:w="851" w:type="dxa"/>
          </w:tcPr>
          <w:p w14:paraId="34F91972" w14:textId="636D6F37" w:rsidR="00617736" w:rsidRPr="00617736" w:rsidRDefault="00617736" w:rsidP="00617736">
            <w:pPr>
              <w:rPr>
                <w:b/>
                <w:bCs/>
              </w:rPr>
            </w:pPr>
            <w:r w:rsidRPr="00617736">
              <w:rPr>
                <w:b/>
                <w:bCs/>
              </w:rPr>
              <w:t>4</w:t>
            </w:r>
          </w:p>
        </w:tc>
        <w:tc>
          <w:tcPr>
            <w:tcW w:w="8504" w:type="dxa"/>
            <w:gridSpan w:val="3"/>
          </w:tcPr>
          <w:p w14:paraId="0A2D87C4" w14:textId="1E116985" w:rsidR="00617736" w:rsidRDefault="00617736" w:rsidP="00617736">
            <w:r>
              <w:t>Discuss the work plan and objectives</w:t>
            </w:r>
          </w:p>
        </w:tc>
      </w:tr>
      <w:tr w:rsidR="00617736" w14:paraId="146BF6D5" w14:textId="77777777" w:rsidTr="003268D2">
        <w:tc>
          <w:tcPr>
            <w:tcW w:w="9355" w:type="dxa"/>
            <w:gridSpan w:val="4"/>
          </w:tcPr>
          <w:p w14:paraId="607A1D0B" w14:textId="6790C496" w:rsidR="00617736" w:rsidRDefault="00617736" w:rsidP="00617736">
            <w:r>
              <w:t>Concerns and/or items that require follow up:</w:t>
            </w:r>
            <w:r w:rsidR="004609EE">
              <w:t xml:space="preserve"> </w:t>
            </w:r>
            <w:sdt>
              <w:sdtPr>
                <w:id w:val="-1516610780"/>
                <w:placeholder>
                  <w:docPart w:val="DefaultPlaceholder_-1854013440"/>
                </w:placeholder>
                <w:showingPlcHdr/>
              </w:sdtPr>
              <w:sdtEndPr/>
              <w:sdtContent>
                <w:r w:rsidR="004609EE" w:rsidRPr="00846859">
                  <w:rPr>
                    <w:rStyle w:val="PlaceholderText"/>
                  </w:rPr>
                  <w:t>Click or tap here to enter text.</w:t>
                </w:r>
              </w:sdtContent>
            </w:sdt>
          </w:p>
          <w:p w14:paraId="0E5CAD2B" w14:textId="7078AC62" w:rsidR="00167215" w:rsidRDefault="00167215" w:rsidP="00617736"/>
        </w:tc>
      </w:tr>
      <w:tr w:rsidR="00617736" w14:paraId="1AC199B0" w14:textId="77777777" w:rsidTr="003268D2">
        <w:tc>
          <w:tcPr>
            <w:tcW w:w="851" w:type="dxa"/>
          </w:tcPr>
          <w:p w14:paraId="32C3CBB5" w14:textId="7B6520F6" w:rsidR="00617736" w:rsidRPr="00617736" w:rsidRDefault="00617736" w:rsidP="00617736">
            <w:pPr>
              <w:rPr>
                <w:b/>
                <w:bCs/>
              </w:rPr>
            </w:pPr>
            <w:r w:rsidRPr="00617736">
              <w:rPr>
                <w:b/>
                <w:bCs/>
              </w:rPr>
              <w:t>5</w:t>
            </w:r>
          </w:p>
        </w:tc>
        <w:tc>
          <w:tcPr>
            <w:tcW w:w="8504" w:type="dxa"/>
            <w:gridSpan w:val="3"/>
          </w:tcPr>
          <w:p w14:paraId="20BAB7ED" w14:textId="77777777" w:rsidR="00617736" w:rsidRDefault="00617736" w:rsidP="00617736">
            <w:r>
              <w:t>Roles and responsibilities</w:t>
            </w:r>
          </w:p>
          <w:p w14:paraId="362ED544" w14:textId="77777777" w:rsidR="00617736" w:rsidRDefault="00617736" w:rsidP="00617736">
            <w:pPr>
              <w:pStyle w:val="ListParagraph"/>
              <w:numPr>
                <w:ilvl w:val="0"/>
                <w:numId w:val="26"/>
              </w:numPr>
            </w:pPr>
            <w:r>
              <w:t>Certified First Aiders</w:t>
            </w:r>
          </w:p>
          <w:p w14:paraId="3DB86732" w14:textId="77777777" w:rsidR="00617736" w:rsidRDefault="00617736" w:rsidP="00617736">
            <w:pPr>
              <w:pStyle w:val="ListParagraph"/>
              <w:numPr>
                <w:ilvl w:val="0"/>
                <w:numId w:val="26"/>
              </w:numPr>
            </w:pPr>
            <w:r>
              <w:t>Reporting structure, authority</w:t>
            </w:r>
          </w:p>
          <w:p w14:paraId="1BAEC4D3" w14:textId="2EEB5359" w:rsidR="00617736" w:rsidRDefault="00617736" w:rsidP="00617736">
            <w:pPr>
              <w:pStyle w:val="ListParagraph"/>
              <w:numPr>
                <w:ilvl w:val="0"/>
                <w:numId w:val="26"/>
              </w:numPr>
            </w:pPr>
            <w:r>
              <w:t>Reporting hazards and concerns</w:t>
            </w:r>
          </w:p>
        </w:tc>
      </w:tr>
      <w:tr w:rsidR="00617736" w14:paraId="5D362F3F" w14:textId="77777777" w:rsidTr="003268D2">
        <w:tc>
          <w:tcPr>
            <w:tcW w:w="9355" w:type="dxa"/>
            <w:gridSpan w:val="4"/>
          </w:tcPr>
          <w:p w14:paraId="64FAAADF" w14:textId="3DB748C5" w:rsidR="00617736" w:rsidRDefault="00617736" w:rsidP="00617736">
            <w:r>
              <w:t>Concerns and/or items that require follow up:</w:t>
            </w:r>
            <w:r w:rsidR="004609EE">
              <w:t xml:space="preserve"> </w:t>
            </w:r>
            <w:sdt>
              <w:sdtPr>
                <w:id w:val="-1932574300"/>
                <w:placeholder>
                  <w:docPart w:val="DefaultPlaceholder_-1854013440"/>
                </w:placeholder>
                <w:showingPlcHdr/>
              </w:sdtPr>
              <w:sdtEndPr/>
              <w:sdtContent>
                <w:r w:rsidR="004609EE" w:rsidRPr="00846859">
                  <w:rPr>
                    <w:rStyle w:val="PlaceholderText"/>
                  </w:rPr>
                  <w:t>Click or tap here to enter text.</w:t>
                </w:r>
              </w:sdtContent>
            </w:sdt>
          </w:p>
          <w:p w14:paraId="1031AFE9" w14:textId="6495E18C" w:rsidR="00167215" w:rsidRDefault="00167215" w:rsidP="00617736"/>
        </w:tc>
      </w:tr>
      <w:tr w:rsidR="00617736" w14:paraId="198DFB5A" w14:textId="77777777" w:rsidTr="003268D2">
        <w:tc>
          <w:tcPr>
            <w:tcW w:w="851" w:type="dxa"/>
          </w:tcPr>
          <w:p w14:paraId="759F7ED6" w14:textId="71C17BD2" w:rsidR="00617736" w:rsidRPr="00617736" w:rsidRDefault="00617736" w:rsidP="00617736">
            <w:pPr>
              <w:rPr>
                <w:b/>
                <w:bCs/>
              </w:rPr>
            </w:pPr>
            <w:r w:rsidRPr="00617736">
              <w:rPr>
                <w:b/>
                <w:bCs/>
              </w:rPr>
              <w:t>6</w:t>
            </w:r>
          </w:p>
        </w:tc>
        <w:tc>
          <w:tcPr>
            <w:tcW w:w="8504" w:type="dxa"/>
            <w:gridSpan w:val="3"/>
          </w:tcPr>
          <w:p w14:paraId="44463A99" w14:textId="77777777" w:rsidR="00617736" w:rsidRPr="00617736" w:rsidRDefault="00617736" w:rsidP="00617736">
            <w:pPr>
              <w:autoSpaceDE w:val="0"/>
              <w:autoSpaceDN w:val="0"/>
              <w:adjustRightInd w:val="0"/>
              <w:rPr>
                <w:rFonts w:cstheme="minorHAnsi"/>
              </w:rPr>
            </w:pPr>
            <w:r>
              <w:t xml:space="preserve">Discuss expectations regarding behavior, work ethic, and creating a safe work and learning environment </w:t>
            </w:r>
          </w:p>
          <w:p w14:paraId="5542DFF0" w14:textId="77777777" w:rsidR="00617736" w:rsidRDefault="00617736" w:rsidP="00617736">
            <w:pPr>
              <w:pStyle w:val="ListParagraph"/>
              <w:numPr>
                <w:ilvl w:val="0"/>
                <w:numId w:val="27"/>
              </w:numPr>
              <w:autoSpaceDE w:val="0"/>
              <w:autoSpaceDN w:val="0"/>
              <w:adjustRightInd w:val="0"/>
              <w:rPr>
                <w:rFonts w:cstheme="minorHAnsi"/>
              </w:rPr>
            </w:pPr>
            <w:r w:rsidRPr="00F74784">
              <w:rPr>
                <w:rFonts w:cstheme="minorHAnsi"/>
              </w:rPr>
              <w:t xml:space="preserve">Provide direction and </w:t>
            </w:r>
            <w:r>
              <w:rPr>
                <w:rFonts w:cstheme="minorHAnsi"/>
              </w:rPr>
              <w:t xml:space="preserve">identify </w:t>
            </w:r>
            <w:r w:rsidRPr="00F74784">
              <w:rPr>
                <w:rFonts w:cstheme="minorHAnsi"/>
              </w:rPr>
              <w:t xml:space="preserve">boundaries for all </w:t>
            </w:r>
            <w:r>
              <w:rPr>
                <w:rFonts w:cstheme="minorHAnsi"/>
              </w:rPr>
              <w:t>participants</w:t>
            </w:r>
            <w:r w:rsidRPr="00F74784">
              <w:rPr>
                <w:rFonts w:cstheme="minorHAnsi"/>
              </w:rPr>
              <w:t xml:space="preserve"> </w:t>
            </w:r>
          </w:p>
          <w:p w14:paraId="0195EAA9" w14:textId="77777777" w:rsidR="00617736" w:rsidRDefault="00617736" w:rsidP="00617736">
            <w:pPr>
              <w:pStyle w:val="ListParagraph"/>
              <w:numPr>
                <w:ilvl w:val="0"/>
                <w:numId w:val="27"/>
              </w:numPr>
              <w:autoSpaceDE w:val="0"/>
              <w:autoSpaceDN w:val="0"/>
              <w:adjustRightInd w:val="0"/>
              <w:rPr>
                <w:rFonts w:cstheme="minorHAnsi"/>
              </w:rPr>
            </w:pPr>
            <w:r w:rsidRPr="00F74784">
              <w:rPr>
                <w:rFonts w:cstheme="minorHAnsi"/>
              </w:rPr>
              <w:t xml:space="preserve">The remote worksite is still considered a University of Calgary worksite, and all </w:t>
            </w:r>
            <w:r>
              <w:rPr>
                <w:rFonts w:cstheme="minorHAnsi"/>
              </w:rPr>
              <w:t>University of Calgary</w:t>
            </w:r>
            <w:r w:rsidRPr="00F74784">
              <w:rPr>
                <w:rFonts w:cstheme="minorHAnsi"/>
              </w:rPr>
              <w:t xml:space="preserve"> rules and policies apply </w:t>
            </w:r>
          </w:p>
          <w:p w14:paraId="6F57FB28" w14:textId="77777777" w:rsidR="00617736" w:rsidRPr="00F74784" w:rsidRDefault="00617736" w:rsidP="00617736">
            <w:pPr>
              <w:pStyle w:val="ListParagraph"/>
              <w:numPr>
                <w:ilvl w:val="0"/>
                <w:numId w:val="27"/>
              </w:numPr>
              <w:autoSpaceDE w:val="0"/>
              <w:autoSpaceDN w:val="0"/>
              <w:adjustRightInd w:val="0"/>
              <w:rPr>
                <w:rFonts w:cstheme="minorHAnsi"/>
              </w:rPr>
            </w:pPr>
            <w:r w:rsidRPr="00F74784">
              <w:rPr>
                <w:rFonts w:cstheme="minorHAnsi"/>
              </w:rPr>
              <w:t xml:space="preserve">Ensure all </w:t>
            </w:r>
            <w:r>
              <w:rPr>
                <w:rFonts w:cstheme="minorHAnsi"/>
              </w:rPr>
              <w:t>participants</w:t>
            </w:r>
            <w:r w:rsidRPr="00F74784">
              <w:rPr>
                <w:rFonts w:cstheme="minorHAnsi"/>
              </w:rPr>
              <w:t xml:space="preserve"> understand their value to the </w:t>
            </w:r>
            <w:r>
              <w:rPr>
                <w:rFonts w:cstheme="minorHAnsi"/>
              </w:rPr>
              <w:t xml:space="preserve">success of the activities and </w:t>
            </w:r>
            <w:r w:rsidRPr="00F74784">
              <w:rPr>
                <w:rFonts w:cstheme="minorHAnsi"/>
              </w:rPr>
              <w:t>their rights to a respectful and safe workplace</w:t>
            </w:r>
            <w:r>
              <w:rPr>
                <w:rFonts w:cstheme="minorHAnsi"/>
              </w:rPr>
              <w:t xml:space="preserve"> </w:t>
            </w:r>
          </w:p>
          <w:p w14:paraId="6508B17D" w14:textId="3316A4A7" w:rsidR="00617736" w:rsidRPr="00167215" w:rsidRDefault="00617736" w:rsidP="00617736">
            <w:pPr>
              <w:pStyle w:val="ListParagraph"/>
              <w:numPr>
                <w:ilvl w:val="0"/>
                <w:numId w:val="27"/>
              </w:numPr>
              <w:autoSpaceDE w:val="0"/>
              <w:autoSpaceDN w:val="0"/>
              <w:adjustRightInd w:val="0"/>
              <w:rPr>
                <w:rFonts w:cstheme="minorHAnsi"/>
              </w:rPr>
            </w:pPr>
            <w:r>
              <w:rPr>
                <w:rFonts w:cstheme="minorHAnsi"/>
              </w:rPr>
              <w:t xml:space="preserve">Review the various avenues for </w:t>
            </w:r>
            <w:r w:rsidRPr="007937FC">
              <w:rPr>
                <w:rFonts w:cstheme="minorHAnsi"/>
              </w:rPr>
              <w:t>report</w:t>
            </w:r>
            <w:r>
              <w:rPr>
                <w:rFonts w:cstheme="minorHAnsi"/>
              </w:rPr>
              <w:t xml:space="preserve">ing </w:t>
            </w:r>
            <w:r w:rsidRPr="007937FC">
              <w:rPr>
                <w:rFonts w:cstheme="minorHAnsi"/>
              </w:rPr>
              <w:t>concerns</w:t>
            </w:r>
          </w:p>
        </w:tc>
      </w:tr>
      <w:tr w:rsidR="00617736" w14:paraId="7A519AC6" w14:textId="77777777" w:rsidTr="003268D2">
        <w:tc>
          <w:tcPr>
            <w:tcW w:w="9355" w:type="dxa"/>
            <w:gridSpan w:val="4"/>
          </w:tcPr>
          <w:p w14:paraId="40C870A3" w14:textId="1C5B9A8B" w:rsidR="00617736" w:rsidRDefault="00617736" w:rsidP="00617736">
            <w:r>
              <w:t>Concerns and/or items that require follow up:</w:t>
            </w:r>
            <w:r w:rsidR="004609EE">
              <w:t xml:space="preserve"> </w:t>
            </w:r>
            <w:sdt>
              <w:sdtPr>
                <w:id w:val="-1044904657"/>
                <w:placeholder>
                  <w:docPart w:val="DefaultPlaceholder_-1854013440"/>
                </w:placeholder>
                <w:showingPlcHdr/>
              </w:sdtPr>
              <w:sdtEndPr/>
              <w:sdtContent>
                <w:r w:rsidR="004609EE" w:rsidRPr="00846859">
                  <w:rPr>
                    <w:rStyle w:val="PlaceholderText"/>
                  </w:rPr>
                  <w:t>Click or tap here to enter text.</w:t>
                </w:r>
              </w:sdtContent>
            </w:sdt>
          </w:p>
          <w:p w14:paraId="02290280" w14:textId="47D7E712" w:rsidR="00167215" w:rsidRDefault="00167215" w:rsidP="00617736"/>
        </w:tc>
      </w:tr>
      <w:tr w:rsidR="00617736" w14:paraId="0E7197F3" w14:textId="77777777" w:rsidTr="003268D2">
        <w:tc>
          <w:tcPr>
            <w:tcW w:w="851" w:type="dxa"/>
          </w:tcPr>
          <w:p w14:paraId="19AA6584" w14:textId="0E9CAC44" w:rsidR="00617736" w:rsidRPr="00617736" w:rsidRDefault="00617736" w:rsidP="00617736">
            <w:pPr>
              <w:rPr>
                <w:b/>
                <w:bCs/>
              </w:rPr>
            </w:pPr>
            <w:r w:rsidRPr="00617736">
              <w:rPr>
                <w:b/>
                <w:bCs/>
              </w:rPr>
              <w:t>7</w:t>
            </w:r>
          </w:p>
        </w:tc>
        <w:tc>
          <w:tcPr>
            <w:tcW w:w="8504" w:type="dxa"/>
            <w:gridSpan w:val="3"/>
          </w:tcPr>
          <w:p w14:paraId="3E2AE3CA" w14:textId="69623655" w:rsidR="00167215" w:rsidRDefault="00617736" w:rsidP="00617736">
            <w:pPr>
              <w:autoSpaceDE w:val="0"/>
              <w:autoSpaceDN w:val="0"/>
              <w:adjustRightInd w:val="0"/>
            </w:pPr>
            <w:r>
              <w:t xml:space="preserve">Other Questions and/or </w:t>
            </w:r>
            <w:r w:rsidRPr="63471C59">
              <w:t>Concerns</w:t>
            </w:r>
            <w:r>
              <w:t>:</w:t>
            </w:r>
            <w:r w:rsidR="004609EE">
              <w:t xml:space="preserve"> </w:t>
            </w:r>
            <w:sdt>
              <w:sdtPr>
                <w:id w:val="7494056"/>
                <w:placeholder>
                  <w:docPart w:val="DefaultPlaceholder_-1854013440"/>
                </w:placeholder>
                <w:showingPlcHdr/>
              </w:sdtPr>
              <w:sdtEndPr/>
              <w:sdtContent>
                <w:r w:rsidR="004609EE" w:rsidRPr="00846859">
                  <w:rPr>
                    <w:rStyle w:val="PlaceholderText"/>
                  </w:rPr>
                  <w:t>Click or tap here to enter text.</w:t>
                </w:r>
              </w:sdtContent>
            </w:sdt>
          </w:p>
        </w:tc>
      </w:tr>
    </w:tbl>
    <w:p w14:paraId="2C9DB325" w14:textId="77777777" w:rsidR="00B312B8" w:rsidRDefault="00B312B8" w:rsidP="00167215">
      <w:pPr>
        <w:autoSpaceDE w:val="0"/>
        <w:autoSpaceDN w:val="0"/>
        <w:adjustRightInd w:val="0"/>
        <w:spacing w:after="0" w:line="240" w:lineRule="auto"/>
        <w:rPr>
          <w:b/>
          <w:bCs/>
        </w:rPr>
      </w:pPr>
    </w:p>
    <w:p w14:paraId="2FAF23F4" w14:textId="3663C588" w:rsidR="00167215" w:rsidRPr="00986CC9" w:rsidRDefault="00167215" w:rsidP="00167215">
      <w:pPr>
        <w:autoSpaceDE w:val="0"/>
        <w:autoSpaceDN w:val="0"/>
        <w:adjustRightInd w:val="0"/>
        <w:spacing w:after="0" w:line="240" w:lineRule="auto"/>
        <w:rPr>
          <w:b/>
          <w:bCs/>
        </w:rPr>
      </w:pPr>
      <w:r w:rsidRPr="00986CC9">
        <w:rPr>
          <w:b/>
          <w:bCs/>
        </w:rPr>
        <w:t>Signatures of all participants</w:t>
      </w:r>
    </w:p>
    <w:p w14:paraId="6D03114B" w14:textId="09A7E493" w:rsidR="00167215" w:rsidRDefault="007053B3" w:rsidP="00167215">
      <w:pPr>
        <w:spacing w:after="0" w:line="240" w:lineRule="auto"/>
      </w:pPr>
      <w:r>
        <w:t>Document must be</w:t>
      </w:r>
      <w:r w:rsidR="00167215">
        <w:t xml:space="preserve"> </w:t>
      </w:r>
      <w:r>
        <w:t>signed</w:t>
      </w:r>
      <w:r w:rsidR="00167215">
        <w:t xml:space="preserve"> </w:t>
      </w:r>
      <w:r>
        <w:t xml:space="preserve">using </w:t>
      </w:r>
      <w:r w:rsidR="00D15057">
        <w:t xml:space="preserve">wet ink </w:t>
      </w:r>
      <w:r w:rsidR="00006F7B">
        <w:t>only</w:t>
      </w:r>
      <w:r w:rsidR="00CB0891">
        <w:t xml:space="preserve"> to</w:t>
      </w:r>
      <w:r>
        <w:t xml:space="preserve"> indicate </w:t>
      </w:r>
      <w:r w:rsidR="00167215">
        <w:t xml:space="preserve">that all participants have: </w:t>
      </w:r>
    </w:p>
    <w:p w14:paraId="61F64CB2" w14:textId="77777777" w:rsidR="00167215" w:rsidRDefault="00167215" w:rsidP="00167215">
      <w:pPr>
        <w:spacing w:after="0" w:line="240" w:lineRule="auto"/>
      </w:pPr>
    </w:p>
    <w:p w14:paraId="29BB594B" w14:textId="77777777" w:rsidR="00167215" w:rsidRPr="00C20D8A" w:rsidRDefault="00167215" w:rsidP="00167215">
      <w:pPr>
        <w:pStyle w:val="ListParagraph"/>
        <w:numPr>
          <w:ilvl w:val="0"/>
          <w:numId w:val="30"/>
        </w:numPr>
        <w:spacing w:after="0" w:line="240" w:lineRule="auto"/>
        <w:ind w:left="360"/>
        <w:rPr>
          <w:rFonts w:eastAsia="MS Mincho" w:cstheme="minorHAnsi"/>
          <w:lang w:val="en-US"/>
        </w:rPr>
      </w:pPr>
      <w:r w:rsidRPr="00C20D8A">
        <w:rPr>
          <w:rFonts w:eastAsia="MS Mincho" w:cstheme="minorHAnsi"/>
          <w:lang w:val="en-US"/>
        </w:rPr>
        <w:t>reviewed the Pre-Trip Plan</w:t>
      </w:r>
    </w:p>
    <w:p w14:paraId="135D4D38" w14:textId="77777777" w:rsidR="00167215" w:rsidRPr="00C20D8A" w:rsidRDefault="00167215" w:rsidP="00167215">
      <w:pPr>
        <w:numPr>
          <w:ilvl w:val="0"/>
          <w:numId w:val="29"/>
        </w:numPr>
        <w:spacing w:after="0" w:line="240" w:lineRule="auto"/>
        <w:ind w:left="360"/>
        <w:contextualSpacing/>
        <w:rPr>
          <w:rFonts w:eastAsia="MS Mincho" w:cstheme="minorHAnsi"/>
          <w:lang w:val="en-US"/>
        </w:rPr>
      </w:pPr>
      <w:r w:rsidRPr="00C20D8A">
        <w:rPr>
          <w:rFonts w:eastAsia="MS Mincho" w:cstheme="minorHAnsi"/>
          <w:lang w:val="en-US"/>
        </w:rPr>
        <w:t>understand the hazards associated with the travel and field activities.</w:t>
      </w:r>
    </w:p>
    <w:p w14:paraId="7D680EF1" w14:textId="77777777" w:rsidR="00167215" w:rsidRPr="00C20D8A" w:rsidRDefault="00167215" w:rsidP="00167215">
      <w:pPr>
        <w:numPr>
          <w:ilvl w:val="0"/>
          <w:numId w:val="29"/>
        </w:numPr>
        <w:spacing w:after="0" w:line="240" w:lineRule="auto"/>
        <w:ind w:left="360"/>
        <w:contextualSpacing/>
        <w:rPr>
          <w:rFonts w:eastAsia="MS Mincho" w:cstheme="minorHAnsi"/>
          <w:lang w:val="en-US"/>
        </w:rPr>
      </w:pPr>
      <w:r w:rsidRPr="00C20D8A">
        <w:rPr>
          <w:rFonts w:eastAsia="MS Mincho" w:cstheme="minorHAnsi"/>
          <w:lang w:val="en-US"/>
        </w:rPr>
        <w:t xml:space="preserve">agree to </w:t>
      </w:r>
      <w:r>
        <w:rPr>
          <w:rFonts w:eastAsia="MS Mincho" w:cstheme="minorHAnsi"/>
          <w:lang w:val="en-US"/>
        </w:rPr>
        <w:t xml:space="preserve">use the </w:t>
      </w:r>
      <w:r w:rsidRPr="00C20D8A">
        <w:rPr>
          <w:rFonts w:eastAsia="MS Mincho" w:cstheme="minorHAnsi"/>
          <w:lang w:val="en-US"/>
        </w:rPr>
        <w:t>control</w:t>
      </w:r>
      <w:r>
        <w:rPr>
          <w:rFonts w:eastAsia="MS Mincho" w:cstheme="minorHAnsi"/>
          <w:lang w:val="en-US"/>
        </w:rPr>
        <w:t xml:space="preserve">s </w:t>
      </w:r>
      <w:r w:rsidRPr="00C20D8A">
        <w:rPr>
          <w:rFonts w:eastAsia="MS Mincho" w:cstheme="minorHAnsi"/>
          <w:lang w:val="en-US"/>
        </w:rPr>
        <w:t>identified in the Pre-Trip Plan</w:t>
      </w:r>
    </w:p>
    <w:p w14:paraId="1C123D32" w14:textId="5A9940D5" w:rsidR="00167215" w:rsidRPr="00C20D8A" w:rsidRDefault="00D15057" w:rsidP="00167215">
      <w:pPr>
        <w:pStyle w:val="ListParagraph"/>
        <w:numPr>
          <w:ilvl w:val="0"/>
          <w:numId w:val="29"/>
        </w:numPr>
        <w:spacing w:after="0" w:line="240" w:lineRule="auto"/>
        <w:ind w:left="360"/>
      </w:pPr>
      <w:r>
        <w:rPr>
          <w:rFonts w:eastAsia="MS Mincho" w:cstheme="minorHAnsi"/>
          <w:lang w:val="en-US"/>
        </w:rPr>
        <w:t>h</w:t>
      </w:r>
      <w:r w:rsidR="00167215" w:rsidRPr="00C20D8A">
        <w:rPr>
          <w:rFonts w:eastAsia="MS Mincho" w:cstheme="minorHAnsi"/>
          <w:lang w:val="en-US"/>
        </w:rPr>
        <w:t xml:space="preserve">ave participated in the Pre-Trip </w:t>
      </w:r>
      <w:r w:rsidR="00167215">
        <w:rPr>
          <w:rFonts w:eastAsia="MS Mincho" w:cstheme="minorHAnsi"/>
          <w:lang w:val="en-US"/>
        </w:rPr>
        <w:t>M</w:t>
      </w:r>
      <w:r w:rsidR="00167215" w:rsidRPr="00C20D8A">
        <w:rPr>
          <w:rFonts w:eastAsia="MS Mincho" w:cstheme="minorHAnsi"/>
          <w:lang w:val="en-US"/>
        </w:rPr>
        <w:t>eeting</w:t>
      </w:r>
    </w:p>
    <w:p w14:paraId="3AAE1D24" w14:textId="77777777" w:rsidR="00167215" w:rsidRDefault="00167215" w:rsidP="00617736">
      <w:pPr>
        <w:spacing w:after="0" w:line="240" w:lineRule="auto"/>
      </w:pPr>
    </w:p>
    <w:p w14:paraId="3372CB19" w14:textId="77777777" w:rsidR="00011D5A" w:rsidRDefault="00011D5A" w:rsidP="00617736">
      <w:pPr>
        <w:spacing w:after="0" w:line="240" w:lineRule="auto"/>
      </w:pPr>
    </w:p>
    <w:p w14:paraId="0151C434" w14:textId="77777777" w:rsidR="00011D5A" w:rsidRDefault="00011D5A" w:rsidP="00617736">
      <w:pPr>
        <w:spacing w:after="0" w:line="240" w:lineRule="auto"/>
      </w:pPr>
    </w:p>
    <w:p w14:paraId="1E305CF2" w14:textId="77777777" w:rsidR="00011D5A" w:rsidRDefault="00011D5A" w:rsidP="00617736">
      <w:pPr>
        <w:spacing w:after="0" w:line="240" w:lineRule="auto"/>
      </w:pPr>
    </w:p>
    <w:p w14:paraId="4F790236" w14:textId="77777777" w:rsidR="00011D5A" w:rsidRDefault="00011D5A" w:rsidP="00617736">
      <w:pPr>
        <w:spacing w:after="0" w:line="240" w:lineRule="auto"/>
      </w:pPr>
    </w:p>
    <w:p w14:paraId="48839319" w14:textId="77777777" w:rsidR="00011D5A" w:rsidRDefault="00011D5A" w:rsidP="00617736">
      <w:pPr>
        <w:spacing w:after="0" w:line="240" w:lineRule="auto"/>
      </w:pPr>
    </w:p>
    <w:p w14:paraId="2942E528" w14:textId="77777777" w:rsidR="00F15120" w:rsidRDefault="00F15120" w:rsidP="00617736">
      <w:pPr>
        <w:spacing w:after="0" w:line="240" w:lineRule="auto"/>
      </w:pPr>
    </w:p>
    <w:tbl>
      <w:tblPr>
        <w:tblStyle w:val="TableGrid"/>
        <w:tblW w:w="0" w:type="auto"/>
        <w:tblLook w:val="04A0" w:firstRow="1" w:lastRow="0" w:firstColumn="1" w:lastColumn="0" w:noHBand="0" w:noVBand="1"/>
      </w:tblPr>
      <w:tblGrid>
        <w:gridCol w:w="2411"/>
        <w:gridCol w:w="2403"/>
        <w:gridCol w:w="2412"/>
        <w:gridCol w:w="2124"/>
      </w:tblGrid>
      <w:tr w:rsidR="00011D5A" w14:paraId="4F023860" w14:textId="77777777" w:rsidTr="00CB0891">
        <w:tc>
          <w:tcPr>
            <w:tcW w:w="2411" w:type="dxa"/>
            <w:shd w:val="clear" w:color="auto" w:fill="F2F2F2" w:themeFill="background1" w:themeFillShade="F2"/>
          </w:tcPr>
          <w:p w14:paraId="14958DC2" w14:textId="6421DD3E" w:rsidR="00011D5A" w:rsidRDefault="00011D5A" w:rsidP="00011D5A">
            <w:pPr>
              <w:jc w:val="center"/>
            </w:pPr>
            <w:r w:rsidRPr="00C20D8A">
              <w:rPr>
                <w:rFonts w:eastAsia="MS Mincho" w:cstheme="minorHAnsi"/>
                <w:b/>
                <w:lang w:val="en-US"/>
              </w:rPr>
              <w:t>Participant’s name</w:t>
            </w:r>
            <w:r w:rsidRPr="00C20D8A">
              <w:rPr>
                <w:rFonts w:eastAsia="MS Mincho" w:cstheme="minorHAnsi"/>
                <w:lang w:val="en-US"/>
              </w:rPr>
              <w:t xml:space="preserve"> (Print)</w:t>
            </w:r>
          </w:p>
        </w:tc>
        <w:tc>
          <w:tcPr>
            <w:tcW w:w="2403" w:type="dxa"/>
            <w:shd w:val="clear" w:color="auto" w:fill="F2F2F2" w:themeFill="background1" w:themeFillShade="F2"/>
          </w:tcPr>
          <w:p w14:paraId="486BF9C8" w14:textId="02319262" w:rsidR="00011D5A" w:rsidRDefault="00011D5A" w:rsidP="00011D5A">
            <w:pPr>
              <w:jc w:val="center"/>
            </w:pPr>
            <w:r w:rsidRPr="00C20D8A">
              <w:rPr>
                <w:rFonts w:eastAsia="MS Mincho" w:cstheme="minorHAnsi"/>
                <w:b/>
                <w:lang w:val="en-US"/>
              </w:rPr>
              <w:t>Signature</w:t>
            </w:r>
          </w:p>
        </w:tc>
        <w:tc>
          <w:tcPr>
            <w:tcW w:w="2412" w:type="dxa"/>
            <w:shd w:val="clear" w:color="auto" w:fill="F2F2F2" w:themeFill="background1" w:themeFillShade="F2"/>
          </w:tcPr>
          <w:p w14:paraId="715A513C" w14:textId="42C95A92" w:rsidR="00011D5A" w:rsidRDefault="00011D5A" w:rsidP="00011D5A">
            <w:pPr>
              <w:jc w:val="center"/>
            </w:pPr>
            <w:r w:rsidRPr="00C20D8A">
              <w:rPr>
                <w:rFonts w:eastAsia="MS Mincho" w:cstheme="minorHAnsi"/>
                <w:b/>
                <w:lang w:val="en-US"/>
              </w:rPr>
              <w:t>Participant’s name</w:t>
            </w:r>
            <w:r w:rsidRPr="00C20D8A">
              <w:rPr>
                <w:rFonts w:eastAsia="MS Mincho" w:cstheme="minorHAnsi"/>
                <w:lang w:val="en-US"/>
              </w:rPr>
              <w:t xml:space="preserve"> (Print)</w:t>
            </w:r>
          </w:p>
        </w:tc>
        <w:tc>
          <w:tcPr>
            <w:tcW w:w="2124" w:type="dxa"/>
            <w:shd w:val="clear" w:color="auto" w:fill="F2F2F2" w:themeFill="background1" w:themeFillShade="F2"/>
          </w:tcPr>
          <w:p w14:paraId="30EB53FF" w14:textId="41A469E2" w:rsidR="00011D5A" w:rsidRDefault="00011D5A" w:rsidP="00011D5A">
            <w:pPr>
              <w:jc w:val="center"/>
            </w:pPr>
            <w:r w:rsidRPr="00C20D8A">
              <w:rPr>
                <w:rFonts w:eastAsia="MS Mincho" w:cstheme="minorHAnsi"/>
                <w:b/>
                <w:lang w:val="en-US"/>
              </w:rPr>
              <w:t>Signature</w:t>
            </w:r>
          </w:p>
        </w:tc>
      </w:tr>
      <w:tr w:rsidR="00CB0891" w14:paraId="36DE0BD4" w14:textId="77777777" w:rsidTr="00CB0891">
        <w:sdt>
          <w:sdtPr>
            <w:id w:val="-1102799069"/>
            <w:placeholder>
              <w:docPart w:val="B759B809233643A38388D187273C18D1"/>
            </w:placeholder>
            <w:showingPlcHdr/>
          </w:sdtPr>
          <w:sdtContent>
            <w:tc>
              <w:tcPr>
                <w:tcW w:w="2411" w:type="dxa"/>
              </w:tcPr>
              <w:p w14:paraId="23399371" w14:textId="3795E493" w:rsidR="00CB0891" w:rsidRDefault="00CB0891" w:rsidP="00CB0891">
                <w:r w:rsidRPr="00846859">
                  <w:rPr>
                    <w:rStyle w:val="PlaceholderText"/>
                  </w:rPr>
                  <w:t>Click or tap here to enter text.</w:t>
                </w:r>
              </w:p>
            </w:tc>
          </w:sdtContent>
        </w:sdt>
        <w:tc>
          <w:tcPr>
            <w:tcW w:w="2403" w:type="dxa"/>
          </w:tcPr>
          <w:p w14:paraId="72DA2459" w14:textId="4BA113F5" w:rsidR="00CB0891" w:rsidRDefault="00CB0891" w:rsidP="00CB0891"/>
        </w:tc>
        <w:sdt>
          <w:sdtPr>
            <w:id w:val="-748113003"/>
            <w:placeholder>
              <w:docPart w:val="6F4C3A975EEA49BDBE24B8FE00FC27AD"/>
            </w:placeholder>
            <w:showingPlcHdr/>
          </w:sdtPr>
          <w:sdtContent>
            <w:tc>
              <w:tcPr>
                <w:tcW w:w="2412" w:type="dxa"/>
              </w:tcPr>
              <w:p w14:paraId="35B1636B" w14:textId="623421A7" w:rsidR="00CB0891" w:rsidRDefault="00CB0891" w:rsidP="00CB0891">
                <w:r w:rsidRPr="00846859">
                  <w:rPr>
                    <w:rStyle w:val="PlaceholderText"/>
                  </w:rPr>
                  <w:t>Click or tap here to enter text.</w:t>
                </w:r>
              </w:p>
            </w:tc>
          </w:sdtContent>
        </w:sdt>
        <w:tc>
          <w:tcPr>
            <w:tcW w:w="2124" w:type="dxa"/>
          </w:tcPr>
          <w:p w14:paraId="713FC7BA" w14:textId="4A3D765B" w:rsidR="00CB0891" w:rsidRDefault="00CB0891" w:rsidP="00CB0891"/>
        </w:tc>
      </w:tr>
      <w:tr w:rsidR="00CB0891" w14:paraId="45DB8878" w14:textId="77777777" w:rsidTr="00CB0891">
        <w:sdt>
          <w:sdtPr>
            <w:id w:val="971634179"/>
            <w:placeholder>
              <w:docPart w:val="8C8C897809224C97BCAED779B7666932"/>
            </w:placeholder>
            <w:showingPlcHdr/>
          </w:sdtPr>
          <w:sdtContent>
            <w:tc>
              <w:tcPr>
                <w:tcW w:w="2411" w:type="dxa"/>
              </w:tcPr>
              <w:p w14:paraId="7F789529" w14:textId="1D3019D1" w:rsidR="00CB0891" w:rsidRDefault="00CB0891" w:rsidP="00CB0891">
                <w:r w:rsidRPr="00846859">
                  <w:rPr>
                    <w:rStyle w:val="PlaceholderText"/>
                  </w:rPr>
                  <w:t>Click or tap here to enter text.</w:t>
                </w:r>
              </w:p>
            </w:tc>
          </w:sdtContent>
        </w:sdt>
        <w:tc>
          <w:tcPr>
            <w:tcW w:w="2403" w:type="dxa"/>
          </w:tcPr>
          <w:p w14:paraId="4FFF3B3B" w14:textId="4087D1DC" w:rsidR="00CB0891" w:rsidRDefault="00CB0891" w:rsidP="00CB0891"/>
        </w:tc>
        <w:sdt>
          <w:sdtPr>
            <w:id w:val="132066649"/>
            <w:placeholder>
              <w:docPart w:val="BDF2E6201A8747939C1A2AED51222DE3"/>
            </w:placeholder>
            <w:showingPlcHdr/>
          </w:sdtPr>
          <w:sdtContent>
            <w:tc>
              <w:tcPr>
                <w:tcW w:w="2412" w:type="dxa"/>
              </w:tcPr>
              <w:p w14:paraId="0D9031A9" w14:textId="7A0BF36C" w:rsidR="00CB0891" w:rsidRDefault="00CB0891" w:rsidP="00CB0891">
                <w:r w:rsidRPr="00846859">
                  <w:rPr>
                    <w:rStyle w:val="PlaceholderText"/>
                  </w:rPr>
                  <w:t>Click or tap here to enter text.</w:t>
                </w:r>
              </w:p>
            </w:tc>
          </w:sdtContent>
        </w:sdt>
        <w:tc>
          <w:tcPr>
            <w:tcW w:w="2124" w:type="dxa"/>
          </w:tcPr>
          <w:p w14:paraId="6FCDD118" w14:textId="2E7AFE4C" w:rsidR="00CB0891" w:rsidRDefault="00CB0891" w:rsidP="00CB0891"/>
        </w:tc>
      </w:tr>
    </w:tbl>
    <w:p w14:paraId="444B467B" w14:textId="77777777" w:rsidR="00167215" w:rsidRDefault="00167215" w:rsidP="00167215">
      <w:pPr>
        <w:spacing w:after="0" w:line="240" w:lineRule="auto"/>
        <w:rPr>
          <w:rFonts w:eastAsia="MS Mincho" w:cstheme="minorHAnsi"/>
          <w:lang w:val="en-US"/>
        </w:rPr>
      </w:pPr>
    </w:p>
    <w:p w14:paraId="23BB0DB0" w14:textId="4BFEBCB2" w:rsidR="00167215" w:rsidRDefault="00167215" w:rsidP="00167215">
      <w:pPr>
        <w:spacing w:after="0" w:line="240" w:lineRule="auto"/>
        <w:rPr>
          <w:rFonts w:eastAsia="MS Mincho" w:cstheme="minorHAnsi"/>
          <w:lang w:val="en-US"/>
        </w:rPr>
      </w:pPr>
      <w:r w:rsidRPr="00C20D8A">
        <w:rPr>
          <w:rFonts w:eastAsia="MS Mincho" w:cstheme="minorHAnsi"/>
          <w:lang w:val="en-US"/>
        </w:rPr>
        <w:t xml:space="preserve">By signing this form, the Supervisor acknowledges that all participants have reviewed the </w:t>
      </w:r>
      <w:r>
        <w:rPr>
          <w:rFonts w:eastAsia="MS Mincho" w:cstheme="minorHAnsi"/>
          <w:lang w:val="en-US"/>
        </w:rPr>
        <w:t>P</w:t>
      </w:r>
      <w:r w:rsidRPr="00C20D8A">
        <w:rPr>
          <w:rFonts w:eastAsia="MS Mincho" w:cstheme="minorHAnsi"/>
          <w:lang w:val="en-US"/>
        </w:rPr>
        <w:t>re-</w:t>
      </w:r>
      <w:r>
        <w:rPr>
          <w:rFonts w:eastAsia="MS Mincho" w:cstheme="minorHAnsi"/>
          <w:lang w:val="en-US"/>
        </w:rPr>
        <w:t>T</w:t>
      </w:r>
      <w:r w:rsidRPr="00C20D8A">
        <w:rPr>
          <w:rFonts w:eastAsia="MS Mincho" w:cstheme="minorHAnsi"/>
          <w:lang w:val="en-US"/>
        </w:rPr>
        <w:t xml:space="preserve">rip </w:t>
      </w:r>
      <w:r>
        <w:rPr>
          <w:rFonts w:eastAsia="MS Mincho" w:cstheme="minorHAnsi"/>
          <w:lang w:val="en-US"/>
        </w:rPr>
        <w:t>P</w:t>
      </w:r>
      <w:r w:rsidRPr="00C20D8A">
        <w:rPr>
          <w:rFonts w:eastAsia="MS Mincho" w:cstheme="minorHAnsi"/>
          <w:lang w:val="en-US"/>
        </w:rPr>
        <w:t xml:space="preserve">lan and participated in the </w:t>
      </w:r>
      <w:r>
        <w:rPr>
          <w:rFonts w:eastAsia="MS Mincho" w:cstheme="minorHAnsi"/>
          <w:lang w:val="en-US"/>
        </w:rPr>
        <w:t>P</w:t>
      </w:r>
      <w:r w:rsidRPr="00C20D8A">
        <w:rPr>
          <w:rFonts w:eastAsia="MS Mincho" w:cstheme="minorHAnsi"/>
          <w:lang w:val="en-US"/>
        </w:rPr>
        <w:t>re-</w:t>
      </w:r>
      <w:r>
        <w:rPr>
          <w:rFonts w:eastAsia="MS Mincho" w:cstheme="minorHAnsi"/>
          <w:lang w:val="en-US"/>
        </w:rPr>
        <w:t>T</w:t>
      </w:r>
      <w:r w:rsidRPr="00C20D8A">
        <w:rPr>
          <w:rFonts w:eastAsia="MS Mincho" w:cstheme="minorHAnsi"/>
          <w:lang w:val="en-US"/>
        </w:rPr>
        <w:t xml:space="preserve">rip </w:t>
      </w:r>
      <w:r>
        <w:rPr>
          <w:rFonts w:eastAsia="MS Mincho" w:cstheme="minorHAnsi"/>
          <w:lang w:val="en-US"/>
        </w:rPr>
        <w:t>M</w:t>
      </w:r>
      <w:r w:rsidRPr="00C20D8A">
        <w:rPr>
          <w:rFonts w:eastAsia="MS Mincho" w:cstheme="minorHAnsi"/>
          <w:lang w:val="en-US"/>
        </w:rPr>
        <w:t>eeting</w:t>
      </w:r>
      <w:r>
        <w:rPr>
          <w:rFonts w:eastAsia="MS Mincho" w:cstheme="minorHAnsi"/>
          <w:lang w:val="en-US"/>
        </w:rPr>
        <w:t xml:space="preserve"> and that all outstanding items identified have been addressed.</w:t>
      </w:r>
    </w:p>
    <w:p w14:paraId="4F682080" w14:textId="77777777" w:rsidR="00011D5A" w:rsidRDefault="00011D5A" w:rsidP="00167215">
      <w:pPr>
        <w:spacing w:after="0" w:line="240" w:lineRule="auto"/>
        <w:rPr>
          <w:rFonts w:eastAsia="MS Mincho" w:cstheme="minorHAnsi"/>
          <w:lang w:val="en-US"/>
        </w:rPr>
      </w:pPr>
    </w:p>
    <w:tbl>
      <w:tblPr>
        <w:tblStyle w:val="TableGrid"/>
        <w:tblW w:w="0" w:type="auto"/>
        <w:tblLook w:val="04A0" w:firstRow="1" w:lastRow="0" w:firstColumn="1" w:lastColumn="0" w:noHBand="0" w:noVBand="1"/>
      </w:tblPr>
      <w:tblGrid>
        <w:gridCol w:w="4821"/>
        <w:gridCol w:w="4529"/>
      </w:tblGrid>
      <w:tr w:rsidR="00011D5A" w14:paraId="1FE4B7C0" w14:textId="77777777" w:rsidTr="004374B4">
        <w:tc>
          <w:tcPr>
            <w:tcW w:w="4821" w:type="dxa"/>
          </w:tcPr>
          <w:p w14:paraId="62C088FB" w14:textId="2BE165A6" w:rsidR="00011D5A" w:rsidRDefault="00011D5A" w:rsidP="00011D5A">
            <w:pPr>
              <w:rPr>
                <w:rFonts w:eastAsia="MS Mincho" w:cstheme="minorHAnsi"/>
                <w:lang w:val="en-US"/>
              </w:rPr>
            </w:pPr>
            <w:r w:rsidRPr="00027917">
              <w:rPr>
                <w:rFonts w:eastAsia="MS Mincho" w:cstheme="minorHAnsi"/>
                <w:b/>
                <w:bCs/>
                <w:lang w:val="en-US"/>
              </w:rPr>
              <w:t>Supervisor</w:t>
            </w:r>
            <w:r>
              <w:rPr>
                <w:rFonts w:eastAsia="MS Mincho" w:cstheme="minorHAnsi"/>
                <w:b/>
                <w:bCs/>
                <w:lang w:val="en-US"/>
              </w:rPr>
              <w:t xml:space="preserve"> Name:</w:t>
            </w:r>
            <w:r w:rsidR="00CB0891">
              <w:t xml:space="preserve"> </w:t>
            </w:r>
            <w:sdt>
              <w:sdtPr>
                <w:id w:val="1485897941"/>
                <w:placeholder>
                  <w:docPart w:val="9D98815D1BD1448181B8170909199E3A"/>
                </w:placeholder>
                <w:showingPlcHdr/>
              </w:sdtPr>
              <w:sdtContent>
                <w:r w:rsidR="00CB0891" w:rsidRPr="00846859">
                  <w:rPr>
                    <w:rStyle w:val="PlaceholderText"/>
                  </w:rPr>
                  <w:t>Click or tap here to enter text.</w:t>
                </w:r>
              </w:sdtContent>
            </w:sdt>
          </w:p>
        </w:tc>
        <w:tc>
          <w:tcPr>
            <w:tcW w:w="4529" w:type="dxa"/>
          </w:tcPr>
          <w:p w14:paraId="0F53E0D3" w14:textId="4AC5AA4F" w:rsidR="00011D5A" w:rsidRDefault="00011D5A" w:rsidP="00011D5A">
            <w:pPr>
              <w:rPr>
                <w:rFonts w:eastAsia="MS Mincho" w:cstheme="minorHAnsi"/>
                <w:lang w:val="en-US"/>
              </w:rPr>
            </w:pPr>
            <w:r w:rsidRPr="00027917">
              <w:rPr>
                <w:rFonts w:eastAsia="MS Mincho" w:cstheme="minorHAnsi"/>
                <w:b/>
                <w:lang w:val="en-US"/>
              </w:rPr>
              <w:t>Date</w:t>
            </w:r>
            <w:r>
              <w:rPr>
                <w:rFonts w:eastAsia="MS Mincho" w:cstheme="minorHAnsi"/>
                <w:b/>
                <w:lang w:val="en-US"/>
              </w:rPr>
              <w:t>:</w:t>
            </w:r>
            <w:sdt>
              <w:sdtPr>
                <w:rPr>
                  <w:rFonts w:eastAsia="MS Mincho" w:cstheme="minorHAnsi"/>
                  <w:b/>
                  <w:lang w:val="en-US"/>
                </w:rPr>
                <w:id w:val="-105117433"/>
                <w:placeholder>
                  <w:docPart w:val="DefaultPlaceholder_-1854013437"/>
                </w:placeholder>
                <w:showingPlcHdr/>
                <w:date>
                  <w:dateFormat w:val="yyyy-MM-dd"/>
                  <w:lid w:val="en-CA"/>
                  <w:storeMappedDataAs w:val="dateTime"/>
                  <w:calendar w:val="gregorian"/>
                </w:date>
              </w:sdtPr>
              <w:sdtContent>
                <w:r w:rsidR="00CB0891" w:rsidRPr="001C16AA">
                  <w:rPr>
                    <w:rStyle w:val="PlaceholderText"/>
                  </w:rPr>
                  <w:t>Click or tap to enter a date.</w:t>
                </w:r>
              </w:sdtContent>
            </w:sdt>
          </w:p>
        </w:tc>
      </w:tr>
      <w:tr w:rsidR="00011D5A" w14:paraId="755CFD73" w14:textId="77777777" w:rsidTr="004374B4">
        <w:tc>
          <w:tcPr>
            <w:tcW w:w="9350" w:type="dxa"/>
            <w:gridSpan w:val="2"/>
          </w:tcPr>
          <w:p w14:paraId="1A2CA46F" w14:textId="77777777" w:rsidR="00011D5A" w:rsidRDefault="00011D5A" w:rsidP="00011D5A">
            <w:pPr>
              <w:rPr>
                <w:rFonts w:eastAsia="MS Mincho" w:cstheme="minorHAnsi"/>
                <w:b/>
                <w:lang w:val="en-US"/>
              </w:rPr>
            </w:pPr>
            <w:r w:rsidRPr="00027917">
              <w:rPr>
                <w:rFonts w:eastAsia="MS Mincho" w:cstheme="minorHAnsi"/>
                <w:b/>
                <w:lang w:val="en-US"/>
              </w:rPr>
              <w:t>Signature</w:t>
            </w:r>
            <w:r>
              <w:rPr>
                <w:rFonts w:eastAsia="MS Mincho" w:cstheme="minorHAnsi"/>
                <w:b/>
                <w:lang w:val="en-US"/>
              </w:rPr>
              <w:t>:</w:t>
            </w:r>
          </w:p>
          <w:p w14:paraId="1226CB96" w14:textId="1C238832" w:rsidR="00CB0891" w:rsidRDefault="00CB0891" w:rsidP="00011D5A">
            <w:pPr>
              <w:rPr>
                <w:rFonts w:eastAsia="MS Mincho" w:cstheme="minorHAnsi"/>
                <w:lang w:val="en-US"/>
              </w:rPr>
            </w:pPr>
          </w:p>
        </w:tc>
      </w:tr>
    </w:tbl>
    <w:p w14:paraId="43316D83" w14:textId="77777777" w:rsidR="004374B4" w:rsidRDefault="004374B4" w:rsidP="00167215">
      <w:pPr>
        <w:spacing w:after="0" w:line="240" w:lineRule="auto"/>
      </w:pPr>
    </w:p>
    <w:p w14:paraId="1C16590C" w14:textId="6B779A4E" w:rsidR="00167215" w:rsidRDefault="00167215" w:rsidP="00167215">
      <w:pPr>
        <w:spacing w:after="0" w:line="240" w:lineRule="auto"/>
      </w:pPr>
      <w:r>
        <w:t>This document is to be uploaded into the trip file upon completion.</w:t>
      </w:r>
    </w:p>
    <w:p w14:paraId="2F665DCE" w14:textId="77777777" w:rsidR="000C4AF6" w:rsidRPr="003F0951" w:rsidRDefault="000C4AF6" w:rsidP="003F0951">
      <w:pPr>
        <w:spacing w:after="0" w:line="240" w:lineRule="auto"/>
        <w:rPr>
          <w:b/>
          <w:sz w:val="24"/>
        </w:rPr>
      </w:pPr>
    </w:p>
    <w:p w14:paraId="6612D76D" w14:textId="77777777" w:rsidR="005F0858" w:rsidRDefault="005F0858" w:rsidP="005F0858">
      <w:r>
        <w:t>Participants’ signed waivers, informed consents, etc., must be collected during the Pre-Trip Meeting and verification of collection documented on the Pre-Trip Plan. Scanned copies are to be uploaded to the trip file.</w:t>
      </w:r>
    </w:p>
    <w:p w14:paraId="787503DB" w14:textId="77777777" w:rsidR="00E524B7" w:rsidRDefault="00E524B7" w:rsidP="00167215">
      <w:pPr>
        <w:spacing w:after="0" w:line="240" w:lineRule="auto"/>
      </w:pPr>
    </w:p>
    <w:p w14:paraId="7C588DAB" w14:textId="77777777" w:rsidR="00E524B7" w:rsidRDefault="00E524B7" w:rsidP="00167215">
      <w:pPr>
        <w:spacing w:after="0" w:line="240" w:lineRule="auto"/>
      </w:pPr>
    </w:p>
    <w:p w14:paraId="69027101" w14:textId="77777777" w:rsidR="00E524B7" w:rsidRDefault="00E524B7" w:rsidP="00167215">
      <w:pPr>
        <w:spacing w:after="0" w:line="240" w:lineRule="auto"/>
      </w:pPr>
    </w:p>
    <w:p w14:paraId="6D0B4B37" w14:textId="77777777" w:rsidR="00E524B7" w:rsidRDefault="00E524B7" w:rsidP="00167215">
      <w:pPr>
        <w:spacing w:after="0" w:line="240" w:lineRule="auto"/>
      </w:pPr>
    </w:p>
    <w:p w14:paraId="7EC12DE9" w14:textId="77777777" w:rsidR="00E524B7" w:rsidRDefault="00E524B7" w:rsidP="00167215">
      <w:pPr>
        <w:spacing w:after="0" w:line="240" w:lineRule="auto"/>
      </w:pPr>
    </w:p>
    <w:p w14:paraId="4C2BB08D" w14:textId="77777777" w:rsidR="00E524B7" w:rsidRDefault="00E524B7" w:rsidP="00167215">
      <w:pPr>
        <w:spacing w:after="0" w:line="240" w:lineRule="auto"/>
      </w:pPr>
    </w:p>
    <w:p w14:paraId="61792FE3" w14:textId="77777777" w:rsidR="00E524B7" w:rsidRDefault="00E524B7" w:rsidP="00167215">
      <w:pPr>
        <w:spacing w:after="0" w:line="240" w:lineRule="auto"/>
      </w:pPr>
    </w:p>
    <w:p w14:paraId="03DA4D42" w14:textId="77777777" w:rsidR="00E524B7" w:rsidRDefault="00E524B7" w:rsidP="00167215">
      <w:pPr>
        <w:spacing w:after="0" w:line="240" w:lineRule="auto"/>
      </w:pPr>
    </w:p>
    <w:p w14:paraId="70B4B28A" w14:textId="77777777" w:rsidR="00E524B7" w:rsidRDefault="00E524B7" w:rsidP="00167215">
      <w:pPr>
        <w:spacing w:after="0" w:line="240" w:lineRule="auto"/>
      </w:pPr>
    </w:p>
    <w:p w14:paraId="28A1D682" w14:textId="77777777" w:rsidR="00E524B7" w:rsidRDefault="00E524B7" w:rsidP="00167215">
      <w:pPr>
        <w:spacing w:after="0" w:line="240" w:lineRule="auto"/>
      </w:pPr>
    </w:p>
    <w:p w14:paraId="49D81A42" w14:textId="77777777" w:rsidR="00E524B7" w:rsidRDefault="00E524B7" w:rsidP="00167215">
      <w:pPr>
        <w:spacing w:after="0" w:line="240" w:lineRule="auto"/>
      </w:pPr>
    </w:p>
    <w:p w14:paraId="32053E63" w14:textId="77777777" w:rsidR="00E524B7" w:rsidRDefault="00E524B7" w:rsidP="00167215">
      <w:pPr>
        <w:spacing w:after="0" w:line="240" w:lineRule="auto"/>
      </w:pPr>
    </w:p>
    <w:p w14:paraId="41F387F7" w14:textId="77777777" w:rsidR="003F0951" w:rsidRDefault="003F0951" w:rsidP="00167215">
      <w:pPr>
        <w:spacing w:after="0" w:line="240" w:lineRule="auto"/>
      </w:pPr>
    </w:p>
    <w:p w14:paraId="2E4FE1D3" w14:textId="77777777" w:rsidR="003F0951" w:rsidRDefault="003F0951" w:rsidP="00167215">
      <w:pPr>
        <w:spacing w:after="0" w:line="240" w:lineRule="auto"/>
      </w:pPr>
    </w:p>
    <w:p w14:paraId="3F998CCD" w14:textId="77777777" w:rsidR="00167215" w:rsidRDefault="00167215" w:rsidP="00167215">
      <w:pPr>
        <w:spacing w:after="0" w:line="240" w:lineRule="auto"/>
      </w:pPr>
    </w:p>
    <w:p w14:paraId="357B5DBD" w14:textId="77777777" w:rsidR="00B74163" w:rsidRDefault="00B74163" w:rsidP="00167215">
      <w:pPr>
        <w:spacing w:after="0" w:line="240" w:lineRule="auto"/>
      </w:pPr>
    </w:p>
    <w:p w14:paraId="0B6E9CD4" w14:textId="77777777" w:rsidR="00B74163" w:rsidRDefault="00B74163" w:rsidP="00167215">
      <w:pPr>
        <w:spacing w:after="0" w:line="240" w:lineRule="auto"/>
      </w:pPr>
    </w:p>
    <w:p w14:paraId="00BB5870" w14:textId="77777777" w:rsidR="00167215" w:rsidRDefault="00167215" w:rsidP="00167215">
      <w:pPr>
        <w:spacing w:after="0" w:line="240" w:lineRule="auto"/>
        <w:jc w:val="center"/>
      </w:pPr>
      <w:r w:rsidRPr="00584FBA">
        <w:t>For more information contact:</w:t>
      </w:r>
    </w:p>
    <w:p w14:paraId="2E3C6A80" w14:textId="77777777" w:rsidR="00167215" w:rsidRPr="00584FBA" w:rsidRDefault="00167215" w:rsidP="00167215">
      <w:pPr>
        <w:spacing w:after="0" w:line="240" w:lineRule="auto"/>
        <w:jc w:val="center"/>
      </w:pPr>
    </w:p>
    <w:p w14:paraId="5ECE719D" w14:textId="77777777" w:rsidR="00167215" w:rsidRPr="00584FBA" w:rsidRDefault="00167215" w:rsidP="00167215">
      <w:pPr>
        <w:spacing w:after="0" w:line="240" w:lineRule="auto"/>
        <w:jc w:val="center"/>
      </w:pPr>
      <w:r w:rsidRPr="00584FBA">
        <w:t>Environment, Health and Safety</w:t>
      </w:r>
    </w:p>
    <w:p w14:paraId="30E97375" w14:textId="77777777" w:rsidR="00167215" w:rsidRPr="00584FBA" w:rsidRDefault="00167215" w:rsidP="00167215">
      <w:pPr>
        <w:spacing w:after="0" w:line="240" w:lineRule="auto"/>
        <w:jc w:val="center"/>
      </w:pPr>
      <w:r w:rsidRPr="00584FBA">
        <w:t xml:space="preserve">E-mail| </w:t>
      </w:r>
      <w:hyperlink r:id="rId17" w:history="1">
        <w:r w:rsidRPr="00584FBA">
          <w:rPr>
            <w:rStyle w:val="Hyperlink"/>
          </w:rPr>
          <w:t>ucsafety@ucalgary.ca</w:t>
        </w:r>
      </w:hyperlink>
    </w:p>
    <w:p w14:paraId="06FF2261" w14:textId="77777777" w:rsidR="00167215" w:rsidRPr="00584FBA" w:rsidRDefault="00167215" w:rsidP="00167215">
      <w:pPr>
        <w:spacing w:after="0" w:line="240" w:lineRule="auto"/>
        <w:jc w:val="center"/>
      </w:pPr>
      <w:r w:rsidRPr="00584FBA">
        <w:t xml:space="preserve">URL | </w:t>
      </w:r>
      <w:hyperlink r:id="rId18" w:history="1">
        <w:r w:rsidRPr="00584FBA">
          <w:rPr>
            <w:rStyle w:val="Hyperlink"/>
          </w:rPr>
          <w:t>www.ucalgary.ca/safety</w:t>
        </w:r>
      </w:hyperlink>
    </w:p>
    <w:p w14:paraId="04D692AC" w14:textId="77777777" w:rsidR="00167215" w:rsidRPr="00584FBA" w:rsidRDefault="00167215" w:rsidP="00167215">
      <w:pPr>
        <w:spacing w:after="0" w:line="240" w:lineRule="auto"/>
        <w:jc w:val="center"/>
      </w:pPr>
      <w:r w:rsidRPr="00584FBA">
        <w:t>University of Calgary</w:t>
      </w:r>
    </w:p>
    <w:p w14:paraId="36C58323" w14:textId="77777777" w:rsidR="00167215" w:rsidRPr="00584FBA" w:rsidRDefault="00167215" w:rsidP="00167215">
      <w:pPr>
        <w:spacing w:after="0" w:line="240" w:lineRule="auto"/>
        <w:jc w:val="center"/>
      </w:pPr>
      <w:r w:rsidRPr="00584FBA">
        <w:t>2500 University Drive NW</w:t>
      </w:r>
    </w:p>
    <w:p w14:paraId="0AC684ED" w14:textId="44846548" w:rsidR="007F2F5E" w:rsidRDefault="00167215" w:rsidP="00E524B7">
      <w:pPr>
        <w:spacing w:after="0" w:line="240" w:lineRule="auto"/>
        <w:jc w:val="center"/>
      </w:pPr>
      <w:r w:rsidRPr="00584FBA">
        <w:t>Calgary, AB, T2N 1N4</w:t>
      </w:r>
    </w:p>
    <w:sectPr w:rsidR="007F2F5E" w:rsidSect="00CF409E">
      <w:headerReference w:type="default" r:id="rId19"/>
      <w:footerReference w:type="default" r:id="rId20"/>
      <w:pgSz w:w="12240" w:h="15840"/>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0069CA" w14:textId="77777777" w:rsidR="00FA1C50" w:rsidRDefault="00FA1C50" w:rsidP="00584FBA">
      <w:pPr>
        <w:spacing w:after="0" w:line="240" w:lineRule="auto"/>
      </w:pPr>
      <w:r>
        <w:separator/>
      </w:r>
    </w:p>
  </w:endnote>
  <w:endnote w:type="continuationSeparator" w:id="0">
    <w:p w14:paraId="201DCAD6" w14:textId="77777777" w:rsidR="00FA1C50" w:rsidRDefault="00FA1C50" w:rsidP="00584FBA">
      <w:pPr>
        <w:spacing w:after="0" w:line="240" w:lineRule="auto"/>
      </w:pPr>
      <w:r>
        <w:continuationSeparator/>
      </w:r>
    </w:p>
  </w:endnote>
  <w:endnote w:type="continuationNotice" w:id="1">
    <w:p w14:paraId="0E3B7D11" w14:textId="77777777" w:rsidR="00FA1C50" w:rsidRDefault="00FA1C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AA8E7" w14:textId="77777777" w:rsidR="009814B8" w:rsidRDefault="009814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BAC38" w14:textId="68663884" w:rsidR="00584FBA" w:rsidRPr="00584FBA" w:rsidRDefault="00584FBA" w:rsidP="00584FBA">
    <w:pPr>
      <w:pStyle w:val="Footer"/>
      <w:jc w:val="right"/>
      <w:rPr>
        <w:sz w:val="18"/>
      </w:rPr>
    </w:pPr>
  </w:p>
  <w:p w14:paraId="555AAAD2" w14:textId="77777777" w:rsidR="00584FBA" w:rsidRDefault="00EA096F" w:rsidP="00584FBA">
    <w:pPr>
      <w:pStyle w:val="Footer"/>
      <w:jc w:val="center"/>
      <w:rPr>
        <w:sz w:val="18"/>
      </w:rPr>
    </w:pPr>
    <w:r>
      <w:rPr>
        <w:sz w:val="18"/>
      </w:rPr>
      <w:t>The</w:t>
    </w:r>
    <w:r w:rsidR="00584FBA">
      <w:rPr>
        <w:sz w:val="18"/>
      </w:rPr>
      <w:t xml:space="preserve"> controlled version of this document is available at </w:t>
    </w:r>
    <w:hyperlink r:id="rId1" w:history="1">
      <w:r w:rsidR="00584FBA" w:rsidRPr="00912EC0">
        <w:rPr>
          <w:rStyle w:val="Hyperlink"/>
          <w:sz w:val="18"/>
        </w:rPr>
        <w:t>www.ucalgary.ca/safety</w:t>
      </w:r>
    </w:hyperlink>
    <w:r w:rsidR="00584FBA">
      <w:rPr>
        <w:sz w:val="18"/>
      </w:rPr>
      <w:t xml:space="preserve"> </w:t>
    </w:r>
  </w:p>
  <w:p w14:paraId="12582943" w14:textId="0E6DED84" w:rsidR="00584FBA" w:rsidRPr="00584FBA" w:rsidRDefault="009B6362" w:rsidP="00584FBA">
    <w:pPr>
      <w:pStyle w:val="Footer"/>
      <w:jc w:val="center"/>
      <w:rPr>
        <w:sz w:val="18"/>
      </w:rPr>
    </w:pPr>
    <w:r>
      <w:rPr>
        <w:sz w:val="18"/>
      </w:rPr>
      <w:t>EHSMS-</w:t>
    </w:r>
    <w:r w:rsidR="009814B8">
      <w:rPr>
        <w:sz w:val="18"/>
      </w:rPr>
      <w:t>ST-0001-</w:t>
    </w:r>
    <w:r>
      <w:rPr>
        <w:sz w:val="18"/>
      </w:rPr>
      <w:t>PR-</w:t>
    </w:r>
    <w:r w:rsidR="00B74163">
      <w:rPr>
        <w:sz w:val="18"/>
      </w:rPr>
      <w:t>0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BBA35" w14:textId="77777777" w:rsidR="009814B8" w:rsidRDefault="009814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rPr>
      <w:id w:val="-688364702"/>
      <w:docPartObj>
        <w:docPartGallery w:val="Page Numbers (Bottom of Page)"/>
        <w:docPartUnique/>
      </w:docPartObj>
    </w:sdtPr>
    <w:sdtEndPr>
      <w:rPr>
        <w:noProof/>
      </w:rPr>
    </w:sdtEndPr>
    <w:sdtContent>
      <w:p w14:paraId="0159980D" w14:textId="6D07A249" w:rsidR="00486AF2" w:rsidRPr="00584FBA" w:rsidRDefault="007314C0" w:rsidP="00F462C5">
        <w:pPr>
          <w:pStyle w:val="Footer"/>
          <w:rPr>
            <w:sz w:val="18"/>
          </w:rPr>
        </w:pPr>
        <w:r>
          <w:rPr>
            <w:sz w:val="18"/>
          </w:rPr>
          <w:tab/>
        </w:r>
        <w:r>
          <w:rPr>
            <w:sz w:val="18"/>
          </w:rPr>
          <w:tab/>
        </w:r>
        <w:r w:rsidR="00486AF2" w:rsidRPr="00584FBA">
          <w:rPr>
            <w:sz w:val="18"/>
          </w:rPr>
          <w:t xml:space="preserve">Page | </w:t>
        </w:r>
        <w:r w:rsidR="00486AF2" w:rsidRPr="00584FBA">
          <w:rPr>
            <w:sz w:val="18"/>
          </w:rPr>
          <w:fldChar w:fldCharType="begin"/>
        </w:r>
        <w:r w:rsidR="00486AF2" w:rsidRPr="00584FBA">
          <w:rPr>
            <w:sz w:val="18"/>
          </w:rPr>
          <w:instrText xml:space="preserve"> PAGE   \* MERGEFORMAT </w:instrText>
        </w:r>
        <w:r w:rsidR="00486AF2" w:rsidRPr="00584FBA">
          <w:rPr>
            <w:sz w:val="18"/>
          </w:rPr>
          <w:fldChar w:fldCharType="separate"/>
        </w:r>
        <w:r w:rsidR="00C80BE4">
          <w:rPr>
            <w:noProof/>
            <w:sz w:val="18"/>
          </w:rPr>
          <w:t>1</w:t>
        </w:r>
        <w:r w:rsidR="00486AF2" w:rsidRPr="00584FBA">
          <w:rPr>
            <w:noProof/>
            <w:sz w:val="18"/>
          </w:rPr>
          <w:fldChar w:fldCharType="end"/>
        </w:r>
      </w:p>
    </w:sdtContent>
  </w:sdt>
  <w:p w14:paraId="652AD295" w14:textId="77777777" w:rsidR="00486AF2" w:rsidRDefault="00486AF2" w:rsidP="00584FBA">
    <w:pPr>
      <w:pStyle w:val="Footer"/>
      <w:jc w:val="center"/>
      <w:rPr>
        <w:sz w:val="18"/>
      </w:rPr>
    </w:pPr>
    <w:bookmarkStart w:id="6" w:name="_Hlk107902206"/>
    <w:bookmarkStart w:id="7" w:name="_Hlk107902207"/>
    <w:r>
      <w:rPr>
        <w:sz w:val="18"/>
      </w:rPr>
      <w:t xml:space="preserve">The controlled version of this document is available at </w:t>
    </w:r>
    <w:hyperlink r:id="rId1" w:history="1">
      <w:r w:rsidRPr="00912EC0">
        <w:rPr>
          <w:rStyle w:val="Hyperlink"/>
          <w:sz w:val="18"/>
        </w:rPr>
        <w:t>www.ucalgary.ca/safety</w:t>
      </w:r>
    </w:hyperlink>
    <w:r>
      <w:rPr>
        <w:sz w:val="18"/>
      </w:rPr>
      <w:t xml:space="preserve"> </w:t>
    </w:r>
  </w:p>
  <w:p w14:paraId="36DD903F" w14:textId="1C17A25C" w:rsidR="00486AF2" w:rsidRPr="00584FBA" w:rsidRDefault="00486AF2" w:rsidP="00584FBA">
    <w:pPr>
      <w:pStyle w:val="Footer"/>
      <w:jc w:val="center"/>
      <w:rPr>
        <w:sz w:val="18"/>
      </w:rPr>
    </w:pPr>
    <w:r>
      <w:rPr>
        <w:sz w:val="18"/>
      </w:rPr>
      <w:t>EHSMS-</w:t>
    </w:r>
    <w:r w:rsidR="00DB7434">
      <w:rPr>
        <w:sz w:val="18"/>
      </w:rPr>
      <w:t>ST-0001-</w:t>
    </w:r>
    <w:r>
      <w:rPr>
        <w:sz w:val="18"/>
      </w:rPr>
      <w:t>PR-</w:t>
    </w:r>
    <w:bookmarkEnd w:id="6"/>
    <w:bookmarkEnd w:id="7"/>
    <w:r w:rsidR="00B74163">
      <w:rPr>
        <w:sz w:val="18"/>
      </w:rPr>
      <w:t>0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C50F6" w14:textId="77777777" w:rsidR="00FA1C50" w:rsidRDefault="00FA1C50" w:rsidP="00584FBA">
      <w:pPr>
        <w:spacing w:after="0" w:line="240" w:lineRule="auto"/>
      </w:pPr>
      <w:r>
        <w:separator/>
      </w:r>
    </w:p>
  </w:footnote>
  <w:footnote w:type="continuationSeparator" w:id="0">
    <w:p w14:paraId="22C13B90" w14:textId="77777777" w:rsidR="00FA1C50" w:rsidRDefault="00FA1C50" w:rsidP="00584FBA">
      <w:pPr>
        <w:spacing w:after="0" w:line="240" w:lineRule="auto"/>
      </w:pPr>
      <w:r>
        <w:continuationSeparator/>
      </w:r>
    </w:p>
  </w:footnote>
  <w:footnote w:type="continuationNotice" w:id="1">
    <w:p w14:paraId="08A8046F" w14:textId="77777777" w:rsidR="00FA1C50" w:rsidRDefault="00FA1C5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B73EC" w14:textId="77777777" w:rsidR="009814B8" w:rsidRDefault="009814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14F80" w14:textId="77777777" w:rsidR="00584FBA" w:rsidRDefault="00584FBA" w:rsidP="00584FBA">
    <w:pPr>
      <w:pStyle w:val="Header"/>
      <w:jc w:val="right"/>
    </w:pPr>
    <w:r>
      <w:rPr>
        <w:noProof/>
        <w:lang w:eastAsia="en-CA"/>
      </w:rPr>
      <w:drawing>
        <wp:inline distT="0" distB="0" distL="0" distR="0" wp14:anchorId="46ED44C8" wp14:editId="17747890">
          <wp:extent cx="1397000" cy="1143000"/>
          <wp:effectExtent l="0" t="0" r="0" b="0"/>
          <wp:docPr id="12" name="Picture 12" descr="UC-vert-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C-vert-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7000" cy="1143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83D10" w14:textId="77777777" w:rsidR="009814B8" w:rsidRDefault="009814B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85E86" w14:textId="3F8A9E21" w:rsidR="00486AF2" w:rsidRDefault="00486AF2" w:rsidP="00584FBA">
    <w:pPr>
      <w:pStyle w:val="Header"/>
      <w:jc w:val="right"/>
    </w:pPr>
    <w:bookmarkStart w:id="4" w:name="_Hlk107902067"/>
    <w:bookmarkStart w:id="5" w:name="_Hlk107902068"/>
    <w:r>
      <w:rPr>
        <w:noProof/>
        <w:lang w:eastAsia="en-CA"/>
      </w:rPr>
      <w:drawing>
        <wp:inline distT="0" distB="0" distL="0" distR="0" wp14:anchorId="7EBF0E99" wp14:editId="16548BC6">
          <wp:extent cx="650123" cy="531919"/>
          <wp:effectExtent l="0" t="0" r="0" b="1905"/>
          <wp:docPr id="7" name="Picture 7" descr="UC-vert-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C-vert-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4791" cy="535738"/>
                  </a:xfrm>
                  <a:prstGeom prst="rect">
                    <a:avLst/>
                  </a:prstGeom>
                  <a:noFill/>
                  <a:ln>
                    <a:noFill/>
                  </a:ln>
                </pic:spPr>
              </pic:pic>
            </a:graphicData>
          </a:graphic>
        </wp:inline>
      </w:drawing>
    </w:r>
    <w:bookmarkEnd w:id="4"/>
    <w:bookmarkEnd w:id="5"/>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8192A"/>
    <w:multiLevelType w:val="hybridMultilevel"/>
    <w:tmpl w:val="45D8E2E2"/>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09472A25"/>
    <w:multiLevelType w:val="multilevel"/>
    <w:tmpl w:val="4A8C704A"/>
    <w:lvl w:ilvl="0">
      <w:start w:val="3"/>
      <w:numFmt w:val="decimal"/>
      <w:pStyle w:val="Heading1"/>
      <w:lvlText w:val="%1."/>
      <w:lvlJc w:val="left"/>
      <w:pPr>
        <w:ind w:left="360" w:hanging="360"/>
      </w:pPr>
      <w:rPr>
        <w:rFonts w:hint="default"/>
        <w:b/>
      </w:rPr>
    </w:lvl>
    <w:lvl w:ilvl="1">
      <w:start w:val="1"/>
      <w:numFmt w:val="decimal"/>
      <w:pStyle w:val="Heading2"/>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2" w15:restartNumberingAfterBreak="0">
    <w:nsid w:val="0E6A2ECA"/>
    <w:multiLevelType w:val="hybridMultilevel"/>
    <w:tmpl w:val="73F4BBCC"/>
    <w:lvl w:ilvl="0" w:tplc="10090017">
      <w:start w:val="1"/>
      <w:numFmt w:val="lowerLetter"/>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11BD30C7"/>
    <w:multiLevelType w:val="multilevel"/>
    <w:tmpl w:val="10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E1D6700"/>
    <w:multiLevelType w:val="hybridMultilevel"/>
    <w:tmpl w:val="5560DAE4"/>
    <w:lvl w:ilvl="0" w:tplc="0388E6BA">
      <w:start w:val="1"/>
      <w:numFmt w:val="decimal"/>
      <w:lvlText w:val="%1."/>
      <w:lvlJc w:val="left"/>
      <w:pPr>
        <w:ind w:left="720" w:hanging="360"/>
      </w:pPr>
      <w:rPr>
        <w:rFonts w:hint="default"/>
        <w:b/>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274428D4"/>
    <w:multiLevelType w:val="hybridMultilevel"/>
    <w:tmpl w:val="1BDAC38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15:restartNumberingAfterBreak="0">
    <w:nsid w:val="2A7E5289"/>
    <w:multiLevelType w:val="hybridMultilevel"/>
    <w:tmpl w:val="0D6E8D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80F4E76"/>
    <w:multiLevelType w:val="hybridMultilevel"/>
    <w:tmpl w:val="5D70F5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CB40178"/>
    <w:multiLevelType w:val="hybridMultilevel"/>
    <w:tmpl w:val="15FEF2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47C35397"/>
    <w:multiLevelType w:val="hybridMultilevel"/>
    <w:tmpl w:val="293660A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0" w15:restartNumberingAfterBreak="0">
    <w:nsid w:val="47FA0309"/>
    <w:multiLevelType w:val="hybridMultilevel"/>
    <w:tmpl w:val="64FEDD92"/>
    <w:lvl w:ilvl="0" w:tplc="10090017">
      <w:start w:val="1"/>
      <w:numFmt w:val="lowerLetter"/>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48CB47C4"/>
    <w:multiLevelType w:val="multilevel"/>
    <w:tmpl w:val="D360AC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D520FAC"/>
    <w:multiLevelType w:val="hybridMultilevel"/>
    <w:tmpl w:val="E19CA5C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3" w15:restartNumberingAfterBreak="0">
    <w:nsid w:val="510F7B21"/>
    <w:multiLevelType w:val="hybridMultilevel"/>
    <w:tmpl w:val="FEDA8EEE"/>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4" w15:restartNumberingAfterBreak="0">
    <w:nsid w:val="65AB2CED"/>
    <w:multiLevelType w:val="hybridMultilevel"/>
    <w:tmpl w:val="51581A6A"/>
    <w:lvl w:ilvl="0" w:tplc="10090017">
      <w:start w:val="1"/>
      <w:numFmt w:val="lowerLetter"/>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687636EE"/>
    <w:multiLevelType w:val="hybridMultilevel"/>
    <w:tmpl w:val="0D68BC6A"/>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6" w15:restartNumberingAfterBreak="0">
    <w:nsid w:val="69425DCA"/>
    <w:multiLevelType w:val="multilevel"/>
    <w:tmpl w:val="1009001F"/>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5C31A73"/>
    <w:multiLevelType w:val="hybridMultilevel"/>
    <w:tmpl w:val="BDD4ECB2"/>
    <w:lvl w:ilvl="0" w:tplc="10090017">
      <w:start w:val="1"/>
      <w:numFmt w:val="lowerLetter"/>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79D076EA"/>
    <w:multiLevelType w:val="multilevel"/>
    <w:tmpl w:val="D9DA17B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9" w15:restartNumberingAfterBreak="0">
    <w:nsid w:val="7B4B46F9"/>
    <w:multiLevelType w:val="hybridMultilevel"/>
    <w:tmpl w:val="EAF43E26"/>
    <w:lvl w:ilvl="0" w:tplc="10090017">
      <w:start w:val="1"/>
      <w:numFmt w:val="lowerLetter"/>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7E1F39E0"/>
    <w:multiLevelType w:val="hybridMultilevel"/>
    <w:tmpl w:val="B8CCD94A"/>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4"/>
  </w:num>
  <w:num w:numId="2">
    <w:abstractNumId w:val="18"/>
  </w:num>
  <w:num w:numId="3">
    <w:abstractNumId w:val="11"/>
  </w:num>
  <w:num w:numId="4">
    <w:abstractNumId w:val="1"/>
  </w:num>
  <w:num w:numId="5">
    <w:abstractNumId w:val="5"/>
  </w:num>
  <w:num w:numId="6">
    <w:abstractNumId w:val="15"/>
  </w:num>
  <w:num w:numId="7">
    <w:abstractNumId w:val="0"/>
  </w:num>
  <w:num w:numId="8">
    <w:abstractNumId w:val="13"/>
  </w:num>
  <w:num w:numId="9">
    <w:abstractNumId w:val="16"/>
  </w:num>
  <w:num w:numId="10">
    <w:abstractNumId w:val="9"/>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3"/>
  </w:num>
  <w:num w:numId="20">
    <w:abstractNumId w:val="12"/>
  </w:num>
  <w:num w:numId="21">
    <w:abstractNumId w:val="6"/>
  </w:num>
  <w:num w:numId="22">
    <w:abstractNumId w:val="20"/>
  </w:num>
  <w:num w:numId="23">
    <w:abstractNumId w:val="17"/>
  </w:num>
  <w:num w:numId="24">
    <w:abstractNumId w:val="2"/>
  </w:num>
  <w:num w:numId="25">
    <w:abstractNumId w:val="19"/>
  </w:num>
  <w:num w:numId="26">
    <w:abstractNumId w:val="10"/>
  </w:num>
  <w:num w:numId="27">
    <w:abstractNumId w:val="14"/>
  </w:num>
  <w:num w:numId="28">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7"/>
  </w:num>
  <w:num w:numId="3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xNjMxMjY3NDM0tjBT0lEKTi0uzszPAykwrAUABaME7CwAAAA="/>
  </w:docVars>
  <w:rsids>
    <w:rsidRoot w:val="00584FBA"/>
    <w:rsid w:val="00003530"/>
    <w:rsid w:val="000052DD"/>
    <w:rsid w:val="00006F7B"/>
    <w:rsid w:val="00011D5A"/>
    <w:rsid w:val="00015627"/>
    <w:rsid w:val="00017489"/>
    <w:rsid w:val="00017D5C"/>
    <w:rsid w:val="00021959"/>
    <w:rsid w:val="000367AD"/>
    <w:rsid w:val="00042C75"/>
    <w:rsid w:val="00043610"/>
    <w:rsid w:val="00045B56"/>
    <w:rsid w:val="00060811"/>
    <w:rsid w:val="00067BC1"/>
    <w:rsid w:val="000A268D"/>
    <w:rsid w:val="000A35BF"/>
    <w:rsid w:val="000A6BD6"/>
    <w:rsid w:val="000B1A08"/>
    <w:rsid w:val="000C03D3"/>
    <w:rsid w:val="000C0497"/>
    <w:rsid w:val="000C1154"/>
    <w:rsid w:val="000C227B"/>
    <w:rsid w:val="000C292F"/>
    <w:rsid w:val="000C4AF6"/>
    <w:rsid w:val="000D5210"/>
    <w:rsid w:val="00101DE3"/>
    <w:rsid w:val="00106273"/>
    <w:rsid w:val="00117B45"/>
    <w:rsid w:val="00117EA2"/>
    <w:rsid w:val="00126323"/>
    <w:rsid w:val="001338D0"/>
    <w:rsid w:val="00136891"/>
    <w:rsid w:val="00141EFD"/>
    <w:rsid w:val="00142ECB"/>
    <w:rsid w:val="00146E22"/>
    <w:rsid w:val="00151B71"/>
    <w:rsid w:val="001564C5"/>
    <w:rsid w:val="00167202"/>
    <w:rsid w:val="00167215"/>
    <w:rsid w:val="001745EC"/>
    <w:rsid w:val="00177930"/>
    <w:rsid w:val="00181158"/>
    <w:rsid w:val="00197024"/>
    <w:rsid w:val="001A7B62"/>
    <w:rsid w:val="001B1054"/>
    <w:rsid w:val="001B2DD1"/>
    <w:rsid w:val="001B6DC0"/>
    <w:rsid w:val="001C3609"/>
    <w:rsid w:val="001C6776"/>
    <w:rsid w:val="001D00EB"/>
    <w:rsid w:val="001D27F6"/>
    <w:rsid w:val="001D7D34"/>
    <w:rsid w:val="001F00B3"/>
    <w:rsid w:val="001F0CAA"/>
    <w:rsid w:val="001F6726"/>
    <w:rsid w:val="001F7726"/>
    <w:rsid w:val="002122D6"/>
    <w:rsid w:val="002159A2"/>
    <w:rsid w:val="00226259"/>
    <w:rsid w:val="00255EF1"/>
    <w:rsid w:val="00261F1B"/>
    <w:rsid w:val="00264364"/>
    <w:rsid w:val="00264776"/>
    <w:rsid w:val="0027192F"/>
    <w:rsid w:val="002728D0"/>
    <w:rsid w:val="00285527"/>
    <w:rsid w:val="002945F0"/>
    <w:rsid w:val="002976FB"/>
    <w:rsid w:val="002A0E60"/>
    <w:rsid w:val="002A38AE"/>
    <w:rsid w:val="002A5B27"/>
    <w:rsid w:val="002A76D0"/>
    <w:rsid w:val="002B001E"/>
    <w:rsid w:val="002B5296"/>
    <w:rsid w:val="002B5AE1"/>
    <w:rsid w:val="002B5F63"/>
    <w:rsid w:val="002C3B3B"/>
    <w:rsid w:val="002C7856"/>
    <w:rsid w:val="002D0A8C"/>
    <w:rsid w:val="002D354D"/>
    <w:rsid w:val="002D48D5"/>
    <w:rsid w:val="002D6BD1"/>
    <w:rsid w:val="002E0B29"/>
    <w:rsid w:val="002F21F2"/>
    <w:rsid w:val="002F55BD"/>
    <w:rsid w:val="002F6BBB"/>
    <w:rsid w:val="00305C6D"/>
    <w:rsid w:val="00312892"/>
    <w:rsid w:val="003214E0"/>
    <w:rsid w:val="00323687"/>
    <w:rsid w:val="003268D2"/>
    <w:rsid w:val="003341A3"/>
    <w:rsid w:val="003420F4"/>
    <w:rsid w:val="0035108A"/>
    <w:rsid w:val="003631A1"/>
    <w:rsid w:val="003662DD"/>
    <w:rsid w:val="00371A99"/>
    <w:rsid w:val="003A2A61"/>
    <w:rsid w:val="003B3F96"/>
    <w:rsid w:val="003B5BB3"/>
    <w:rsid w:val="003C45E0"/>
    <w:rsid w:val="003D353A"/>
    <w:rsid w:val="003D7682"/>
    <w:rsid w:val="003E0076"/>
    <w:rsid w:val="003E128C"/>
    <w:rsid w:val="003E7D0D"/>
    <w:rsid w:val="003F0951"/>
    <w:rsid w:val="003F11E8"/>
    <w:rsid w:val="003F6046"/>
    <w:rsid w:val="003F6426"/>
    <w:rsid w:val="00403347"/>
    <w:rsid w:val="00410931"/>
    <w:rsid w:val="00434B0B"/>
    <w:rsid w:val="00436036"/>
    <w:rsid w:val="00436438"/>
    <w:rsid w:val="004374B4"/>
    <w:rsid w:val="00451F2C"/>
    <w:rsid w:val="00455102"/>
    <w:rsid w:val="004609EE"/>
    <w:rsid w:val="00463196"/>
    <w:rsid w:val="00464DEB"/>
    <w:rsid w:val="004834A2"/>
    <w:rsid w:val="00486AF2"/>
    <w:rsid w:val="00490D75"/>
    <w:rsid w:val="00496076"/>
    <w:rsid w:val="0049725F"/>
    <w:rsid w:val="004B107B"/>
    <w:rsid w:val="004B3897"/>
    <w:rsid w:val="004B4B80"/>
    <w:rsid w:val="004C4ED3"/>
    <w:rsid w:val="004C7712"/>
    <w:rsid w:val="004E18EB"/>
    <w:rsid w:val="004F0786"/>
    <w:rsid w:val="004F0FDB"/>
    <w:rsid w:val="00501F20"/>
    <w:rsid w:val="00526DC6"/>
    <w:rsid w:val="005348DA"/>
    <w:rsid w:val="0053603C"/>
    <w:rsid w:val="00551FB1"/>
    <w:rsid w:val="00560BA7"/>
    <w:rsid w:val="00562A48"/>
    <w:rsid w:val="00576495"/>
    <w:rsid w:val="00576607"/>
    <w:rsid w:val="00580F04"/>
    <w:rsid w:val="0058321C"/>
    <w:rsid w:val="00584FBA"/>
    <w:rsid w:val="00587556"/>
    <w:rsid w:val="00587B23"/>
    <w:rsid w:val="005C0335"/>
    <w:rsid w:val="005C0B87"/>
    <w:rsid w:val="005C207D"/>
    <w:rsid w:val="005E3BB1"/>
    <w:rsid w:val="005E4A1E"/>
    <w:rsid w:val="005F0858"/>
    <w:rsid w:val="005F2E7E"/>
    <w:rsid w:val="005F7009"/>
    <w:rsid w:val="00604E3B"/>
    <w:rsid w:val="00617736"/>
    <w:rsid w:val="00633073"/>
    <w:rsid w:val="00635585"/>
    <w:rsid w:val="006451BE"/>
    <w:rsid w:val="006550D3"/>
    <w:rsid w:val="0067141D"/>
    <w:rsid w:val="0069052E"/>
    <w:rsid w:val="00692FB4"/>
    <w:rsid w:val="0069549B"/>
    <w:rsid w:val="006B0886"/>
    <w:rsid w:val="006B11A6"/>
    <w:rsid w:val="006B373D"/>
    <w:rsid w:val="006B7261"/>
    <w:rsid w:val="006B7389"/>
    <w:rsid w:val="006B7CD5"/>
    <w:rsid w:val="006C1D35"/>
    <w:rsid w:val="006C66DF"/>
    <w:rsid w:val="006D3D77"/>
    <w:rsid w:val="006D6A26"/>
    <w:rsid w:val="006D70C8"/>
    <w:rsid w:val="006E1156"/>
    <w:rsid w:val="006E27D6"/>
    <w:rsid w:val="006E50AA"/>
    <w:rsid w:val="006F589F"/>
    <w:rsid w:val="007053B3"/>
    <w:rsid w:val="00705885"/>
    <w:rsid w:val="00707F53"/>
    <w:rsid w:val="00711F49"/>
    <w:rsid w:val="0072292F"/>
    <w:rsid w:val="007314C0"/>
    <w:rsid w:val="0073211A"/>
    <w:rsid w:val="007526DC"/>
    <w:rsid w:val="00763EDA"/>
    <w:rsid w:val="007826C5"/>
    <w:rsid w:val="00783E9B"/>
    <w:rsid w:val="00784514"/>
    <w:rsid w:val="00787840"/>
    <w:rsid w:val="00791BD4"/>
    <w:rsid w:val="007A1527"/>
    <w:rsid w:val="007E4B6F"/>
    <w:rsid w:val="007F2F5E"/>
    <w:rsid w:val="007F53CB"/>
    <w:rsid w:val="00805960"/>
    <w:rsid w:val="00816258"/>
    <w:rsid w:val="008201A9"/>
    <w:rsid w:val="008335DE"/>
    <w:rsid w:val="0084486D"/>
    <w:rsid w:val="008543ED"/>
    <w:rsid w:val="00854940"/>
    <w:rsid w:val="00862085"/>
    <w:rsid w:val="00871FF3"/>
    <w:rsid w:val="00880FD7"/>
    <w:rsid w:val="00886B07"/>
    <w:rsid w:val="008C1ED1"/>
    <w:rsid w:val="008C2EC9"/>
    <w:rsid w:val="008D470C"/>
    <w:rsid w:val="008E515C"/>
    <w:rsid w:val="008E648B"/>
    <w:rsid w:val="008E72C1"/>
    <w:rsid w:val="008F0D14"/>
    <w:rsid w:val="008F6325"/>
    <w:rsid w:val="00904E00"/>
    <w:rsid w:val="00917478"/>
    <w:rsid w:val="0092117B"/>
    <w:rsid w:val="0094325C"/>
    <w:rsid w:val="00947FC9"/>
    <w:rsid w:val="009531B7"/>
    <w:rsid w:val="00955400"/>
    <w:rsid w:val="00962BEF"/>
    <w:rsid w:val="00971724"/>
    <w:rsid w:val="009814B8"/>
    <w:rsid w:val="009832BE"/>
    <w:rsid w:val="00997263"/>
    <w:rsid w:val="009B19BE"/>
    <w:rsid w:val="009B6362"/>
    <w:rsid w:val="009C67E9"/>
    <w:rsid w:val="009D3C13"/>
    <w:rsid w:val="009F5C27"/>
    <w:rsid w:val="00A01C68"/>
    <w:rsid w:val="00A057A2"/>
    <w:rsid w:val="00A15607"/>
    <w:rsid w:val="00A40E2C"/>
    <w:rsid w:val="00A5513D"/>
    <w:rsid w:val="00A56D76"/>
    <w:rsid w:val="00A6191E"/>
    <w:rsid w:val="00A67C2C"/>
    <w:rsid w:val="00A834BA"/>
    <w:rsid w:val="00A86D35"/>
    <w:rsid w:val="00A9341C"/>
    <w:rsid w:val="00AA3C56"/>
    <w:rsid w:val="00AB3060"/>
    <w:rsid w:val="00AB50D6"/>
    <w:rsid w:val="00AB66F2"/>
    <w:rsid w:val="00AB6844"/>
    <w:rsid w:val="00AC1CBA"/>
    <w:rsid w:val="00AD537F"/>
    <w:rsid w:val="00AD607E"/>
    <w:rsid w:val="00AD6396"/>
    <w:rsid w:val="00AE2331"/>
    <w:rsid w:val="00AE7868"/>
    <w:rsid w:val="00AF75DE"/>
    <w:rsid w:val="00B03492"/>
    <w:rsid w:val="00B14A01"/>
    <w:rsid w:val="00B164AB"/>
    <w:rsid w:val="00B30A44"/>
    <w:rsid w:val="00B312B8"/>
    <w:rsid w:val="00B37783"/>
    <w:rsid w:val="00B3790A"/>
    <w:rsid w:val="00B40756"/>
    <w:rsid w:val="00B51F35"/>
    <w:rsid w:val="00B53129"/>
    <w:rsid w:val="00B54A63"/>
    <w:rsid w:val="00B55CEB"/>
    <w:rsid w:val="00B55F45"/>
    <w:rsid w:val="00B5648F"/>
    <w:rsid w:val="00B57614"/>
    <w:rsid w:val="00B61420"/>
    <w:rsid w:val="00B73412"/>
    <w:rsid w:val="00B74163"/>
    <w:rsid w:val="00B75BDE"/>
    <w:rsid w:val="00BA1DEA"/>
    <w:rsid w:val="00BA4247"/>
    <w:rsid w:val="00BB5EF4"/>
    <w:rsid w:val="00BC1DC0"/>
    <w:rsid w:val="00BC3FCF"/>
    <w:rsid w:val="00BC793C"/>
    <w:rsid w:val="00C01A94"/>
    <w:rsid w:val="00C032CE"/>
    <w:rsid w:val="00C15CC7"/>
    <w:rsid w:val="00C15CD8"/>
    <w:rsid w:val="00C16F9F"/>
    <w:rsid w:val="00C208E9"/>
    <w:rsid w:val="00C21722"/>
    <w:rsid w:val="00C229E4"/>
    <w:rsid w:val="00C30140"/>
    <w:rsid w:val="00C754B0"/>
    <w:rsid w:val="00C80BE4"/>
    <w:rsid w:val="00C80C61"/>
    <w:rsid w:val="00CB0891"/>
    <w:rsid w:val="00CB2C80"/>
    <w:rsid w:val="00CB5A39"/>
    <w:rsid w:val="00CE4BD4"/>
    <w:rsid w:val="00CE5EEA"/>
    <w:rsid w:val="00CF409E"/>
    <w:rsid w:val="00D10B1E"/>
    <w:rsid w:val="00D13ACF"/>
    <w:rsid w:val="00D15057"/>
    <w:rsid w:val="00D1620B"/>
    <w:rsid w:val="00D276A2"/>
    <w:rsid w:val="00D30D1A"/>
    <w:rsid w:val="00D34D20"/>
    <w:rsid w:val="00D35667"/>
    <w:rsid w:val="00D451A6"/>
    <w:rsid w:val="00D50935"/>
    <w:rsid w:val="00D6279E"/>
    <w:rsid w:val="00D71E17"/>
    <w:rsid w:val="00D76E54"/>
    <w:rsid w:val="00D80648"/>
    <w:rsid w:val="00D84C9D"/>
    <w:rsid w:val="00DA12F8"/>
    <w:rsid w:val="00DA3C85"/>
    <w:rsid w:val="00DB0670"/>
    <w:rsid w:val="00DB2B42"/>
    <w:rsid w:val="00DB37F2"/>
    <w:rsid w:val="00DB7434"/>
    <w:rsid w:val="00DC1845"/>
    <w:rsid w:val="00DC3DD2"/>
    <w:rsid w:val="00DC6DAB"/>
    <w:rsid w:val="00DD370D"/>
    <w:rsid w:val="00DD3B1C"/>
    <w:rsid w:val="00DE750A"/>
    <w:rsid w:val="00DF3F95"/>
    <w:rsid w:val="00DF55F4"/>
    <w:rsid w:val="00DF748E"/>
    <w:rsid w:val="00E04721"/>
    <w:rsid w:val="00E12DD5"/>
    <w:rsid w:val="00E22828"/>
    <w:rsid w:val="00E23D28"/>
    <w:rsid w:val="00E3216D"/>
    <w:rsid w:val="00E326F7"/>
    <w:rsid w:val="00E366E4"/>
    <w:rsid w:val="00E4353A"/>
    <w:rsid w:val="00E524B7"/>
    <w:rsid w:val="00E5588C"/>
    <w:rsid w:val="00E55AC1"/>
    <w:rsid w:val="00E64ADA"/>
    <w:rsid w:val="00E67A91"/>
    <w:rsid w:val="00E722C0"/>
    <w:rsid w:val="00E75CDD"/>
    <w:rsid w:val="00E805F2"/>
    <w:rsid w:val="00EA096F"/>
    <w:rsid w:val="00EA31F2"/>
    <w:rsid w:val="00EA3D46"/>
    <w:rsid w:val="00EC2B40"/>
    <w:rsid w:val="00EC3118"/>
    <w:rsid w:val="00EC5DEC"/>
    <w:rsid w:val="00ED5F18"/>
    <w:rsid w:val="00EE32CC"/>
    <w:rsid w:val="00EF5010"/>
    <w:rsid w:val="00F10BF6"/>
    <w:rsid w:val="00F15120"/>
    <w:rsid w:val="00F15D21"/>
    <w:rsid w:val="00F232DA"/>
    <w:rsid w:val="00F279BA"/>
    <w:rsid w:val="00F462C5"/>
    <w:rsid w:val="00F53234"/>
    <w:rsid w:val="00F631A8"/>
    <w:rsid w:val="00F64CBB"/>
    <w:rsid w:val="00F70A8C"/>
    <w:rsid w:val="00F73644"/>
    <w:rsid w:val="00F76C55"/>
    <w:rsid w:val="00F86E2C"/>
    <w:rsid w:val="00F90DEA"/>
    <w:rsid w:val="00F96DAA"/>
    <w:rsid w:val="00FA1C50"/>
    <w:rsid w:val="00FB724A"/>
    <w:rsid w:val="00FB7CB6"/>
    <w:rsid w:val="00FC6640"/>
    <w:rsid w:val="00FD01F6"/>
    <w:rsid w:val="00FE223E"/>
    <w:rsid w:val="00FE671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DFB260"/>
  <w15:chartTrackingRefBased/>
  <w15:docId w15:val="{0A5ED6CF-31D3-4D66-A872-66CA643F9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ListParagraph"/>
    <w:next w:val="Normal"/>
    <w:link w:val="Heading1Char"/>
    <w:uiPriority w:val="9"/>
    <w:qFormat/>
    <w:rsid w:val="00E4353A"/>
    <w:pPr>
      <w:numPr>
        <w:numId w:val="4"/>
      </w:numPr>
      <w:spacing w:after="0" w:line="240" w:lineRule="auto"/>
      <w:outlineLvl w:val="0"/>
    </w:pPr>
    <w:rPr>
      <w:b/>
      <w:szCs w:val="20"/>
    </w:rPr>
  </w:style>
  <w:style w:type="paragraph" w:styleId="Heading2">
    <w:name w:val="heading 2"/>
    <w:basedOn w:val="ListParagraph"/>
    <w:next w:val="Normal"/>
    <w:link w:val="Heading2Char"/>
    <w:uiPriority w:val="9"/>
    <w:unhideWhenUsed/>
    <w:qFormat/>
    <w:rsid w:val="00EC3118"/>
    <w:pPr>
      <w:numPr>
        <w:ilvl w:val="1"/>
        <w:numId w:val="4"/>
      </w:numPr>
      <w:spacing w:after="0" w:line="240" w:lineRule="auto"/>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4F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4FBA"/>
  </w:style>
  <w:style w:type="paragraph" w:styleId="Footer">
    <w:name w:val="footer"/>
    <w:basedOn w:val="Normal"/>
    <w:link w:val="FooterChar"/>
    <w:uiPriority w:val="99"/>
    <w:unhideWhenUsed/>
    <w:rsid w:val="00584F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4FBA"/>
  </w:style>
  <w:style w:type="character" w:styleId="Hyperlink">
    <w:name w:val="Hyperlink"/>
    <w:basedOn w:val="DefaultParagraphFont"/>
    <w:uiPriority w:val="99"/>
    <w:unhideWhenUsed/>
    <w:rsid w:val="00584FBA"/>
    <w:rPr>
      <w:color w:val="0563C1" w:themeColor="hyperlink"/>
      <w:u w:val="single"/>
    </w:rPr>
  </w:style>
  <w:style w:type="character" w:customStyle="1" w:styleId="Heading1Char">
    <w:name w:val="Heading 1 Char"/>
    <w:basedOn w:val="DefaultParagraphFont"/>
    <w:link w:val="Heading1"/>
    <w:uiPriority w:val="9"/>
    <w:rsid w:val="00E4353A"/>
    <w:rPr>
      <w:b/>
      <w:szCs w:val="20"/>
    </w:rPr>
  </w:style>
  <w:style w:type="paragraph" w:styleId="TOCHeading">
    <w:name w:val="TOC Heading"/>
    <w:basedOn w:val="Heading1"/>
    <w:next w:val="Normal"/>
    <w:uiPriority w:val="39"/>
    <w:unhideWhenUsed/>
    <w:qFormat/>
    <w:rsid w:val="00584FBA"/>
    <w:pPr>
      <w:outlineLvl w:val="9"/>
    </w:pPr>
    <w:rPr>
      <w:lang w:val="en-US"/>
    </w:rPr>
  </w:style>
  <w:style w:type="paragraph" w:styleId="TOC2">
    <w:name w:val="toc 2"/>
    <w:basedOn w:val="Normal"/>
    <w:next w:val="Normal"/>
    <w:autoRedefine/>
    <w:uiPriority w:val="39"/>
    <w:unhideWhenUsed/>
    <w:rsid w:val="00584FBA"/>
    <w:pPr>
      <w:spacing w:after="0"/>
      <w:ind w:left="220"/>
    </w:pPr>
    <w:rPr>
      <w:rFonts w:cstheme="minorHAnsi"/>
      <w:smallCaps/>
      <w:sz w:val="20"/>
      <w:szCs w:val="20"/>
    </w:rPr>
  </w:style>
  <w:style w:type="paragraph" w:styleId="TOC1">
    <w:name w:val="toc 1"/>
    <w:basedOn w:val="Normal"/>
    <w:next w:val="Normal"/>
    <w:autoRedefine/>
    <w:uiPriority w:val="39"/>
    <w:unhideWhenUsed/>
    <w:rsid w:val="00EA096F"/>
    <w:pPr>
      <w:spacing w:before="120" w:after="120"/>
    </w:pPr>
    <w:rPr>
      <w:rFonts w:cstheme="minorHAnsi"/>
      <w:b/>
      <w:bCs/>
      <w:caps/>
      <w:sz w:val="20"/>
      <w:szCs w:val="20"/>
    </w:rPr>
  </w:style>
  <w:style w:type="paragraph" w:styleId="TOC3">
    <w:name w:val="toc 3"/>
    <w:basedOn w:val="Normal"/>
    <w:next w:val="Normal"/>
    <w:autoRedefine/>
    <w:uiPriority w:val="39"/>
    <w:unhideWhenUsed/>
    <w:rsid w:val="00584FBA"/>
    <w:pPr>
      <w:spacing w:after="0"/>
      <w:ind w:left="440"/>
    </w:pPr>
    <w:rPr>
      <w:rFonts w:cstheme="minorHAnsi"/>
      <w:i/>
      <w:iCs/>
      <w:sz w:val="20"/>
      <w:szCs w:val="20"/>
    </w:rPr>
  </w:style>
  <w:style w:type="paragraph" w:styleId="ListParagraph">
    <w:name w:val="List Paragraph"/>
    <w:basedOn w:val="Normal"/>
    <w:link w:val="ListParagraphChar"/>
    <w:uiPriority w:val="34"/>
    <w:qFormat/>
    <w:rsid w:val="00584FBA"/>
    <w:pPr>
      <w:ind w:left="720"/>
      <w:contextualSpacing/>
    </w:pPr>
  </w:style>
  <w:style w:type="paragraph" w:styleId="BodyText">
    <w:name w:val="Body Text"/>
    <w:basedOn w:val="Normal"/>
    <w:link w:val="BodyTextChar"/>
    <w:uiPriority w:val="1"/>
    <w:qFormat/>
    <w:rsid w:val="00EC5DEC"/>
    <w:pPr>
      <w:widowControl w:val="0"/>
      <w:autoSpaceDE w:val="0"/>
      <w:autoSpaceDN w:val="0"/>
      <w:spacing w:after="0" w:line="240" w:lineRule="auto"/>
    </w:pPr>
    <w:rPr>
      <w:rFonts w:ascii="Calibri" w:eastAsia="Calibri" w:hAnsi="Calibri" w:cs="Calibri"/>
      <w:lang w:eastAsia="en-CA" w:bidi="en-CA"/>
    </w:rPr>
  </w:style>
  <w:style w:type="character" w:customStyle="1" w:styleId="BodyTextChar">
    <w:name w:val="Body Text Char"/>
    <w:basedOn w:val="DefaultParagraphFont"/>
    <w:link w:val="BodyText"/>
    <w:uiPriority w:val="1"/>
    <w:rsid w:val="00EC5DEC"/>
    <w:rPr>
      <w:rFonts w:ascii="Calibri" w:eastAsia="Calibri" w:hAnsi="Calibri" w:cs="Calibri"/>
      <w:lang w:eastAsia="en-CA" w:bidi="en-CA"/>
    </w:rPr>
  </w:style>
  <w:style w:type="character" w:customStyle="1" w:styleId="UnresolvedMention1">
    <w:name w:val="Unresolved Mention1"/>
    <w:basedOn w:val="DefaultParagraphFont"/>
    <w:uiPriority w:val="99"/>
    <w:semiHidden/>
    <w:unhideWhenUsed/>
    <w:rsid w:val="00490D75"/>
    <w:rPr>
      <w:color w:val="605E5C"/>
      <w:shd w:val="clear" w:color="auto" w:fill="E1DFDD"/>
    </w:rPr>
  </w:style>
  <w:style w:type="table" w:styleId="TableGrid">
    <w:name w:val="Table Grid"/>
    <w:basedOn w:val="TableNormal"/>
    <w:uiPriority w:val="39"/>
    <w:rsid w:val="002F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826C5"/>
    <w:rPr>
      <w:sz w:val="16"/>
      <w:szCs w:val="16"/>
    </w:rPr>
  </w:style>
  <w:style w:type="paragraph" w:styleId="CommentText">
    <w:name w:val="annotation text"/>
    <w:basedOn w:val="Normal"/>
    <w:link w:val="CommentTextChar"/>
    <w:uiPriority w:val="99"/>
    <w:unhideWhenUsed/>
    <w:rsid w:val="007826C5"/>
    <w:pPr>
      <w:spacing w:line="240" w:lineRule="auto"/>
    </w:pPr>
    <w:rPr>
      <w:sz w:val="20"/>
      <w:szCs w:val="20"/>
    </w:rPr>
  </w:style>
  <w:style w:type="character" w:customStyle="1" w:styleId="CommentTextChar">
    <w:name w:val="Comment Text Char"/>
    <w:basedOn w:val="DefaultParagraphFont"/>
    <w:link w:val="CommentText"/>
    <w:uiPriority w:val="99"/>
    <w:rsid w:val="007826C5"/>
    <w:rPr>
      <w:sz w:val="20"/>
      <w:szCs w:val="20"/>
    </w:rPr>
  </w:style>
  <w:style w:type="paragraph" w:styleId="CommentSubject">
    <w:name w:val="annotation subject"/>
    <w:basedOn w:val="CommentText"/>
    <w:next w:val="CommentText"/>
    <w:link w:val="CommentSubjectChar"/>
    <w:uiPriority w:val="99"/>
    <w:semiHidden/>
    <w:unhideWhenUsed/>
    <w:rsid w:val="007826C5"/>
    <w:rPr>
      <w:b/>
      <w:bCs/>
    </w:rPr>
  </w:style>
  <w:style w:type="character" w:customStyle="1" w:styleId="CommentSubjectChar">
    <w:name w:val="Comment Subject Char"/>
    <w:basedOn w:val="CommentTextChar"/>
    <w:link w:val="CommentSubject"/>
    <w:uiPriority w:val="99"/>
    <w:semiHidden/>
    <w:rsid w:val="007826C5"/>
    <w:rPr>
      <w:b/>
      <w:bCs/>
      <w:sz w:val="20"/>
      <w:szCs w:val="20"/>
    </w:rPr>
  </w:style>
  <w:style w:type="character" w:customStyle="1" w:styleId="Heading2Char">
    <w:name w:val="Heading 2 Char"/>
    <w:basedOn w:val="DefaultParagraphFont"/>
    <w:link w:val="Heading2"/>
    <w:uiPriority w:val="9"/>
    <w:rsid w:val="00EC3118"/>
    <w:rPr>
      <w:b/>
      <w:bCs/>
    </w:rPr>
  </w:style>
  <w:style w:type="table" w:styleId="GridTable1Light">
    <w:name w:val="Grid Table 1 Light"/>
    <w:basedOn w:val="TableNormal"/>
    <w:uiPriority w:val="46"/>
    <w:rsid w:val="000C4AF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4">
    <w:name w:val="toc 4"/>
    <w:basedOn w:val="Normal"/>
    <w:next w:val="Normal"/>
    <w:autoRedefine/>
    <w:uiPriority w:val="39"/>
    <w:unhideWhenUsed/>
    <w:rsid w:val="00880FD7"/>
    <w:pPr>
      <w:spacing w:after="0"/>
      <w:ind w:left="660"/>
    </w:pPr>
    <w:rPr>
      <w:rFonts w:cstheme="minorHAnsi"/>
      <w:sz w:val="18"/>
      <w:szCs w:val="18"/>
    </w:rPr>
  </w:style>
  <w:style w:type="paragraph" w:styleId="TOC5">
    <w:name w:val="toc 5"/>
    <w:basedOn w:val="Normal"/>
    <w:next w:val="Normal"/>
    <w:autoRedefine/>
    <w:uiPriority w:val="39"/>
    <w:unhideWhenUsed/>
    <w:rsid w:val="00880FD7"/>
    <w:pPr>
      <w:spacing w:after="0"/>
      <w:ind w:left="880"/>
    </w:pPr>
    <w:rPr>
      <w:rFonts w:cstheme="minorHAnsi"/>
      <w:sz w:val="18"/>
      <w:szCs w:val="18"/>
    </w:rPr>
  </w:style>
  <w:style w:type="paragraph" w:styleId="TOC6">
    <w:name w:val="toc 6"/>
    <w:basedOn w:val="Normal"/>
    <w:next w:val="Normal"/>
    <w:autoRedefine/>
    <w:uiPriority w:val="39"/>
    <w:unhideWhenUsed/>
    <w:rsid w:val="00880FD7"/>
    <w:pPr>
      <w:spacing w:after="0"/>
      <w:ind w:left="1100"/>
    </w:pPr>
    <w:rPr>
      <w:rFonts w:cstheme="minorHAnsi"/>
      <w:sz w:val="18"/>
      <w:szCs w:val="18"/>
    </w:rPr>
  </w:style>
  <w:style w:type="paragraph" w:styleId="TOC7">
    <w:name w:val="toc 7"/>
    <w:basedOn w:val="Normal"/>
    <w:next w:val="Normal"/>
    <w:autoRedefine/>
    <w:uiPriority w:val="39"/>
    <w:unhideWhenUsed/>
    <w:rsid w:val="00880FD7"/>
    <w:pPr>
      <w:spacing w:after="0"/>
      <w:ind w:left="1320"/>
    </w:pPr>
    <w:rPr>
      <w:rFonts w:cstheme="minorHAnsi"/>
      <w:sz w:val="18"/>
      <w:szCs w:val="18"/>
    </w:rPr>
  </w:style>
  <w:style w:type="paragraph" w:styleId="TOC8">
    <w:name w:val="toc 8"/>
    <w:basedOn w:val="Normal"/>
    <w:next w:val="Normal"/>
    <w:autoRedefine/>
    <w:uiPriority w:val="39"/>
    <w:unhideWhenUsed/>
    <w:rsid w:val="00880FD7"/>
    <w:pPr>
      <w:spacing w:after="0"/>
      <w:ind w:left="1540"/>
    </w:pPr>
    <w:rPr>
      <w:rFonts w:cstheme="minorHAnsi"/>
      <w:sz w:val="18"/>
      <w:szCs w:val="18"/>
    </w:rPr>
  </w:style>
  <w:style w:type="paragraph" w:styleId="TOC9">
    <w:name w:val="toc 9"/>
    <w:basedOn w:val="Normal"/>
    <w:next w:val="Normal"/>
    <w:autoRedefine/>
    <w:uiPriority w:val="39"/>
    <w:unhideWhenUsed/>
    <w:rsid w:val="00880FD7"/>
    <w:pPr>
      <w:spacing w:after="0"/>
      <w:ind w:left="1760"/>
    </w:pPr>
    <w:rPr>
      <w:rFonts w:cstheme="minorHAnsi"/>
      <w:sz w:val="18"/>
      <w:szCs w:val="18"/>
    </w:rPr>
  </w:style>
  <w:style w:type="paragraph" w:styleId="Revision">
    <w:name w:val="Revision"/>
    <w:hidden/>
    <w:uiPriority w:val="99"/>
    <w:semiHidden/>
    <w:rsid w:val="000C227B"/>
    <w:pPr>
      <w:spacing w:after="0" w:line="240" w:lineRule="auto"/>
    </w:pPr>
  </w:style>
  <w:style w:type="character" w:customStyle="1" w:styleId="markedcontent">
    <w:name w:val="markedcontent"/>
    <w:basedOn w:val="DefaultParagraphFont"/>
    <w:rsid w:val="00617736"/>
  </w:style>
  <w:style w:type="character" w:customStyle="1" w:styleId="ListParagraphChar">
    <w:name w:val="List Paragraph Char"/>
    <w:basedOn w:val="DefaultParagraphFont"/>
    <w:link w:val="ListParagraph"/>
    <w:uiPriority w:val="34"/>
    <w:rsid w:val="00617736"/>
  </w:style>
  <w:style w:type="character" w:styleId="PlaceholderText">
    <w:name w:val="Placeholder Text"/>
    <w:basedOn w:val="DefaultParagraphFont"/>
    <w:uiPriority w:val="99"/>
    <w:semiHidden/>
    <w:rsid w:val="004609E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ucalgary.ca/safety"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ucsafety@ucalgary.ca"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1" Type="http://schemas.openxmlformats.org/officeDocument/2006/relationships/hyperlink" Target="http://www.ucalgary.ca/safety"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ucalgary.ca/safety"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27CAC01-1B7D-4FB2-A102-F59CDBF60806}"/>
      </w:docPartPr>
      <w:docPartBody>
        <w:p w:rsidR="00771EFB" w:rsidRDefault="00BA75C8">
          <w:r w:rsidRPr="00846859">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73636E8A-A35A-4F7F-AB41-8469B7C4DC30}"/>
      </w:docPartPr>
      <w:docPartBody>
        <w:p w:rsidR="00000000" w:rsidRDefault="00771EFB">
          <w:r w:rsidRPr="001C16AA">
            <w:rPr>
              <w:rStyle w:val="PlaceholderText"/>
            </w:rPr>
            <w:t>Click or tap to enter a date.</w:t>
          </w:r>
        </w:p>
      </w:docPartBody>
    </w:docPart>
    <w:docPart>
      <w:docPartPr>
        <w:name w:val="B759B809233643A38388D187273C18D1"/>
        <w:category>
          <w:name w:val="General"/>
          <w:gallery w:val="placeholder"/>
        </w:category>
        <w:types>
          <w:type w:val="bbPlcHdr"/>
        </w:types>
        <w:behaviors>
          <w:behavior w:val="content"/>
        </w:behaviors>
        <w:guid w:val="{A8A189E6-9833-4F37-9DDF-BAE1943DF4E6}"/>
      </w:docPartPr>
      <w:docPartBody>
        <w:p w:rsidR="00000000" w:rsidRDefault="00771EFB" w:rsidP="00771EFB">
          <w:pPr>
            <w:pStyle w:val="B759B809233643A38388D187273C18D1"/>
          </w:pPr>
          <w:r w:rsidRPr="00846859">
            <w:rPr>
              <w:rStyle w:val="PlaceholderText"/>
            </w:rPr>
            <w:t>Click or tap here to enter text.</w:t>
          </w:r>
        </w:p>
      </w:docPartBody>
    </w:docPart>
    <w:docPart>
      <w:docPartPr>
        <w:name w:val="6F4C3A975EEA49BDBE24B8FE00FC27AD"/>
        <w:category>
          <w:name w:val="General"/>
          <w:gallery w:val="placeholder"/>
        </w:category>
        <w:types>
          <w:type w:val="bbPlcHdr"/>
        </w:types>
        <w:behaviors>
          <w:behavior w:val="content"/>
        </w:behaviors>
        <w:guid w:val="{8A0680F7-EA81-403D-9D1F-580516888FB9}"/>
      </w:docPartPr>
      <w:docPartBody>
        <w:p w:rsidR="00000000" w:rsidRDefault="00771EFB" w:rsidP="00771EFB">
          <w:pPr>
            <w:pStyle w:val="6F4C3A975EEA49BDBE24B8FE00FC27AD"/>
          </w:pPr>
          <w:r w:rsidRPr="00846859">
            <w:rPr>
              <w:rStyle w:val="PlaceholderText"/>
            </w:rPr>
            <w:t>Click or tap here to enter text.</w:t>
          </w:r>
        </w:p>
      </w:docPartBody>
    </w:docPart>
    <w:docPart>
      <w:docPartPr>
        <w:name w:val="8C8C897809224C97BCAED779B7666932"/>
        <w:category>
          <w:name w:val="General"/>
          <w:gallery w:val="placeholder"/>
        </w:category>
        <w:types>
          <w:type w:val="bbPlcHdr"/>
        </w:types>
        <w:behaviors>
          <w:behavior w:val="content"/>
        </w:behaviors>
        <w:guid w:val="{6E79D869-75E9-4587-B051-250667C20F69}"/>
      </w:docPartPr>
      <w:docPartBody>
        <w:p w:rsidR="00000000" w:rsidRDefault="00771EFB" w:rsidP="00771EFB">
          <w:pPr>
            <w:pStyle w:val="8C8C897809224C97BCAED779B7666932"/>
          </w:pPr>
          <w:r w:rsidRPr="00846859">
            <w:rPr>
              <w:rStyle w:val="PlaceholderText"/>
            </w:rPr>
            <w:t>Click or tap here to enter text.</w:t>
          </w:r>
        </w:p>
      </w:docPartBody>
    </w:docPart>
    <w:docPart>
      <w:docPartPr>
        <w:name w:val="BDF2E6201A8747939C1A2AED51222DE3"/>
        <w:category>
          <w:name w:val="General"/>
          <w:gallery w:val="placeholder"/>
        </w:category>
        <w:types>
          <w:type w:val="bbPlcHdr"/>
        </w:types>
        <w:behaviors>
          <w:behavior w:val="content"/>
        </w:behaviors>
        <w:guid w:val="{8BEC564E-6AFB-4879-95A2-BDBD81117A54}"/>
      </w:docPartPr>
      <w:docPartBody>
        <w:p w:rsidR="00000000" w:rsidRDefault="00771EFB" w:rsidP="00771EFB">
          <w:pPr>
            <w:pStyle w:val="BDF2E6201A8747939C1A2AED51222DE3"/>
          </w:pPr>
          <w:r w:rsidRPr="00846859">
            <w:rPr>
              <w:rStyle w:val="PlaceholderText"/>
            </w:rPr>
            <w:t>Click or tap here to enter text.</w:t>
          </w:r>
        </w:p>
      </w:docPartBody>
    </w:docPart>
    <w:docPart>
      <w:docPartPr>
        <w:name w:val="9D98815D1BD1448181B8170909199E3A"/>
        <w:category>
          <w:name w:val="General"/>
          <w:gallery w:val="placeholder"/>
        </w:category>
        <w:types>
          <w:type w:val="bbPlcHdr"/>
        </w:types>
        <w:behaviors>
          <w:behavior w:val="content"/>
        </w:behaviors>
        <w:guid w:val="{A05ECFD6-37D1-4D5C-A2F6-102641161188}"/>
      </w:docPartPr>
      <w:docPartBody>
        <w:p w:rsidR="00000000" w:rsidRDefault="00771EFB" w:rsidP="00771EFB">
          <w:pPr>
            <w:pStyle w:val="9D98815D1BD1448181B8170909199E3A"/>
          </w:pPr>
          <w:r w:rsidRPr="0084685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75C8"/>
    <w:rsid w:val="00390EBF"/>
    <w:rsid w:val="00771EFB"/>
    <w:rsid w:val="00BA75C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71EFB"/>
    <w:rPr>
      <w:color w:val="808080"/>
    </w:rPr>
  </w:style>
  <w:style w:type="paragraph" w:customStyle="1" w:styleId="1D9FD62443684582BE923403E16D1860">
    <w:name w:val="1D9FD62443684582BE923403E16D1860"/>
    <w:rsid w:val="00771EFB"/>
  </w:style>
  <w:style w:type="paragraph" w:customStyle="1" w:styleId="B759B809233643A38388D187273C18D1">
    <w:name w:val="B759B809233643A38388D187273C18D1"/>
    <w:rsid w:val="00771EFB"/>
  </w:style>
  <w:style w:type="paragraph" w:customStyle="1" w:styleId="6F4C3A975EEA49BDBE24B8FE00FC27AD">
    <w:name w:val="6F4C3A975EEA49BDBE24B8FE00FC27AD"/>
    <w:rsid w:val="00771EFB"/>
  </w:style>
  <w:style w:type="paragraph" w:customStyle="1" w:styleId="8C8C897809224C97BCAED779B7666932">
    <w:name w:val="8C8C897809224C97BCAED779B7666932"/>
    <w:rsid w:val="00771EFB"/>
  </w:style>
  <w:style w:type="paragraph" w:customStyle="1" w:styleId="BDF2E6201A8747939C1A2AED51222DE3">
    <w:name w:val="BDF2E6201A8747939C1A2AED51222DE3"/>
    <w:rsid w:val="00771EFB"/>
  </w:style>
  <w:style w:type="paragraph" w:customStyle="1" w:styleId="9D98815D1BD1448181B8170909199E3A">
    <w:name w:val="9D98815D1BD1448181B8170909199E3A"/>
    <w:rsid w:val="00771E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c316cd3-7d21-420e-8e61-ce5fe4116bdc">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57DAA074E131F469A575FFC1A939577" ma:contentTypeVersion="12" ma:contentTypeDescription="Create a new document." ma:contentTypeScope="" ma:versionID="7202aa80a5a8066bf8cbf59427ceab45">
  <xsd:schema xmlns:xsd="http://www.w3.org/2001/XMLSchema" xmlns:xs="http://www.w3.org/2001/XMLSchema" xmlns:p="http://schemas.microsoft.com/office/2006/metadata/properties" xmlns:ns2="cc316cd3-7d21-420e-8e61-ce5fe4116bdc" xmlns:ns3="87455add-3bbc-4b80-8014-f0a886a6926c" targetNamespace="http://schemas.microsoft.com/office/2006/metadata/properties" ma:root="true" ma:fieldsID="a326fbc960dacdbb59ffc03954448da0" ns2:_="" ns3:_="">
    <xsd:import namespace="cc316cd3-7d21-420e-8e61-ce5fe4116bdc"/>
    <xsd:import namespace="87455add-3bbc-4b80-8014-f0a886a6926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316cd3-7d21-420e-8e61-ce5fe4116b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d23ff3b-8b4b-4ebe-81e4-de565bb03cb5"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7455add-3bbc-4b80-8014-f0a886a6926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B42EF92-A8F6-4432-AACA-6F321F0C8823}">
  <ds:schemaRefs>
    <ds:schemaRef ds:uri="http://schemas.openxmlformats.org/officeDocument/2006/bibliography"/>
  </ds:schemaRefs>
</ds:datastoreItem>
</file>

<file path=customXml/itemProps2.xml><?xml version="1.0" encoding="utf-8"?>
<ds:datastoreItem xmlns:ds="http://schemas.openxmlformats.org/officeDocument/2006/customXml" ds:itemID="{72A6E3CC-105A-48CD-A112-57EBA12C923A}">
  <ds:schemaRefs>
    <ds:schemaRef ds:uri="http://schemas.microsoft.com/sharepoint/v3/contenttype/forms"/>
  </ds:schemaRefs>
</ds:datastoreItem>
</file>

<file path=customXml/itemProps3.xml><?xml version="1.0" encoding="utf-8"?>
<ds:datastoreItem xmlns:ds="http://schemas.openxmlformats.org/officeDocument/2006/customXml" ds:itemID="{7BE48A14-631C-4CAA-9558-98F7B712D2B9}">
  <ds:schemaRefs>
    <ds:schemaRef ds:uri="cc316cd3-7d21-420e-8e61-ce5fe4116bdc"/>
    <ds:schemaRef ds:uri="http://schemas.openxmlformats.org/package/2006/metadata/core-properties"/>
    <ds:schemaRef ds:uri="87455add-3bbc-4b80-8014-f0a886a6926c"/>
    <ds:schemaRef ds:uri="http://purl.org/dc/dcmitype/"/>
    <ds:schemaRef ds:uri="http://schemas.microsoft.com/office/infopath/2007/PartnerControls"/>
    <ds:schemaRef ds:uri="http://purl.org/dc/elements/1.1/"/>
    <ds:schemaRef ds:uri="http://schemas.microsoft.com/office/2006/documentManagement/types"/>
    <ds:schemaRef ds:uri="http://schemas.microsoft.com/office/2006/metadata/properties"/>
    <ds:schemaRef ds:uri="http://www.w3.org/XML/1998/namespace"/>
    <ds:schemaRef ds:uri="http://purl.org/dc/terms/"/>
  </ds:schemaRefs>
</ds:datastoreItem>
</file>

<file path=customXml/itemProps4.xml><?xml version="1.0" encoding="utf-8"?>
<ds:datastoreItem xmlns:ds="http://schemas.openxmlformats.org/officeDocument/2006/customXml" ds:itemID="{4E955425-B3ED-4857-BA72-0F21B3B65E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316cd3-7d21-420e-8e61-ce5fe4116bdc"/>
    <ds:schemaRef ds:uri="87455add-3bbc-4b80-8014-f0a886a692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5</Pages>
  <Words>972</Words>
  <Characters>554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University of Calgary</Company>
  <LinksUpToDate>false</LinksUpToDate>
  <CharactersWithSpaces>6502</CharactersWithSpaces>
  <SharedDoc>false</SharedDoc>
  <HLinks>
    <vt:vector size="24" baseType="variant">
      <vt:variant>
        <vt:i4>262159</vt:i4>
      </vt:variant>
      <vt:variant>
        <vt:i4>30</vt:i4>
      </vt:variant>
      <vt:variant>
        <vt:i4>0</vt:i4>
      </vt:variant>
      <vt:variant>
        <vt:i4>5</vt:i4>
      </vt:variant>
      <vt:variant>
        <vt:lpwstr>http://www.ucalgary.ca/safety</vt:lpwstr>
      </vt:variant>
      <vt:variant>
        <vt:lpwstr/>
      </vt:variant>
      <vt:variant>
        <vt:i4>4325499</vt:i4>
      </vt:variant>
      <vt:variant>
        <vt:i4>27</vt:i4>
      </vt:variant>
      <vt:variant>
        <vt:i4>0</vt:i4>
      </vt:variant>
      <vt:variant>
        <vt:i4>5</vt:i4>
      </vt:variant>
      <vt:variant>
        <vt:lpwstr>mailto:ucsafety@ucalgary.ca</vt:lpwstr>
      </vt:variant>
      <vt:variant>
        <vt:lpwstr/>
      </vt:variant>
      <vt:variant>
        <vt:i4>262159</vt:i4>
      </vt:variant>
      <vt:variant>
        <vt:i4>6</vt:i4>
      </vt:variant>
      <vt:variant>
        <vt:i4>0</vt:i4>
      </vt:variant>
      <vt:variant>
        <vt:i4>5</vt:i4>
      </vt:variant>
      <vt:variant>
        <vt:lpwstr>http://www.ucalgary.ca/safety</vt:lpwstr>
      </vt:variant>
      <vt:variant>
        <vt:lpwstr/>
      </vt:variant>
      <vt:variant>
        <vt:i4>262159</vt:i4>
      </vt:variant>
      <vt:variant>
        <vt:i4>0</vt:i4>
      </vt:variant>
      <vt:variant>
        <vt:i4>0</vt:i4>
      </vt:variant>
      <vt:variant>
        <vt:i4>5</vt:i4>
      </vt:variant>
      <vt:variant>
        <vt:lpwstr>http://www.ucalgary.ca/safet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Hartwell</dc:creator>
  <cp:keywords/>
  <dc:description/>
  <cp:lastModifiedBy>Rebecca Hartwell</cp:lastModifiedBy>
  <cp:revision>30</cp:revision>
  <dcterms:created xsi:type="dcterms:W3CDTF">2022-08-18T21:26:00Z</dcterms:created>
  <dcterms:modified xsi:type="dcterms:W3CDTF">2022-11-02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7DAA074E131F469A575FFC1A939577</vt:lpwstr>
  </property>
  <property fmtid="{D5CDD505-2E9C-101B-9397-08002B2CF9AE}" pid="3" name="MediaServiceImageTags">
    <vt:lpwstr/>
  </property>
</Properties>
</file>